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bookmarkStart w:id="0" w:name="_GoBack"/>
    <w:bookmarkEnd w:id="0"/>
    <w:p w14:paraId="1E8B9D81" w14:textId="5DE791A0" w:rsidR="008D16FC" w:rsidRDefault="001674D2"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7CA7EDE" wp14:editId="60A00068">
                <wp:simplePos x="0" y="0"/>
                <wp:positionH relativeFrom="column">
                  <wp:posOffset>-333144</wp:posOffset>
                </wp:positionH>
                <wp:positionV relativeFrom="paragraph">
                  <wp:posOffset>-666115</wp:posOffset>
                </wp:positionV>
                <wp:extent cx="6585527" cy="1828800"/>
                <wp:effectExtent l="0" t="0" r="0" b="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585527" cy="1828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72B3EE02" w14:textId="343050F0" w:rsidR="001674D2" w:rsidRPr="001674D2" w:rsidRDefault="001674D2" w:rsidP="001674D2">
                            <w:pPr>
                              <w:jc w:val="center"/>
                              <w:rPr>
                                <w:b/>
                                <w:color w:val="262626" w:themeColor="text1" w:themeTint="D9"/>
                                <w:sz w:val="72"/>
                                <w:szCs w:val="72"/>
                                <w14:shadow w14:blurRad="0" w14:dist="38100" w14:dir="2700000" w14:sx="100000" w14:sy="100000" w14:kx="0" w14:ky="0" w14:algn="bl">
                                  <w14:schemeClr w14:val="accent5"/>
                                </w14:shadow>
                                <w14:textOutline w14:w="6731" w14:cap="flat" w14:cmpd="sng" w14:algn="ctr">
                                  <w14:solidFill>
                                    <w14:schemeClr w14:val="bg1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</w:pPr>
                            <w:r>
                              <w:rPr>
                                <w:b/>
                                <w:color w:val="262626" w:themeColor="text1" w:themeTint="D9"/>
                                <w:sz w:val="72"/>
                                <w:szCs w:val="72"/>
                                <w14:shadow w14:blurRad="0" w14:dist="38100" w14:dir="2700000" w14:sx="100000" w14:sy="100000" w14:kx="0" w14:ky="0" w14:algn="bl">
                                  <w14:schemeClr w14:val="accent5"/>
                                </w14:shadow>
                                <w14:textOutline w14:w="6731" w14:cap="flat" w14:cmpd="sng" w14:algn="ctr">
                                  <w14:solidFill>
                                    <w14:schemeClr w14:val="bg1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>Answer Key- AP European History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type w14:anchorId="17CA7EDE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-26.25pt;margin-top:-52.45pt;width:518.55pt;height:2in;z-index:25165926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" filled="f" stroked="f">
                <v:fill o:detectmouseclick="t"/>
                <v:textbox style="mso-fit-shape-to-text:t">
                  <w:txbxContent>
                    <w:p w14:paraId="72B3EE02" w14:textId="343050F0" w:rsidR="001674D2" w:rsidRPr="001674D2" w:rsidRDefault="001674D2" w:rsidP="001674D2">
                      <w:pPr>
                        <w:jc w:val="center"/>
                        <w:rPr>
                          <w:b/>
                          <w:color w:val="262626" w:themeColor="text1" w:themeTint="D9"/>
                          <w:sz w:val="72"/>
                          <w:szCs w:val="72"/>
                          <w14:shadow w14:blurRad="0" w14:dist="38100" w14:dir="2700000" w14:sx="100000" w14:sy="100000" w14:kx="0" w14:ky="0" w14:algn="bl">
                            <w14:schemeClr w14:val="accent5"/>
                          </w14:shadow>
                          <w14:textOutline w14:w="6731" w14:cap="flat" w14:cmpd="sng" w14:algn="ctr">
                            <w14:solidFill>
                              <w14:schemeClr w14:val="bg1"/>
                            </w14:solidFill>
                            <w14:prstDash w14:val="solid"/>
                            <w14:round/>
                          </w14:textOutline>
                        </w:rPr>
                      </w:pPr>
                      <w:r>
                        <w:rPr>
                          <w:b/>
                          <w:color w:val="262626" w:themeColor="text1" w:themeTint="D9"/>
                          <w:sz w:val="72"/>
                          <w:szCs w:val="72"/>
                          <w14:shadow w14:blurRad="0" w14:dist="38100" w14:dir="2700000" w14:sx="100000" w14:sy="100000" w14:kx="0" w14:ky="0" w14:algn="bl">
                            <w14:schemeClr w14:val="accent5"/>
                          </w14:shadow>
                          <w14:textOutline w14:w="6731" w14:cap="flat" w14:cmpd="sng" w14:algn="ctr">
                            <w14:solidFill>
                              <w14:schemeClr w14:val="bg1"/>
                            </w14:solidFill>
                            <w14:prstDash w14:val="solid"/>
                            <w14:round/>
                          </w14:textOutline>
                        </w:rPr>
                        <w:t>Answer Key- AP European History</w:t>
                      </w:r>
                    </w:p>
                  </w:txbxContent>
                </v:textbox>
              </v:shape>
            </w:pict>
          </mc:Fallback>
        </mc:AlternateContent>
      </w:r>
      <w:r w:rsidR="008D16FC">
        <w:t>Chapter 1</w:t>
      </w:r>
    </w:p>
    <w:p w14:paraId="083E36D3" w14:textId="27E5E914" w:rsidR="008D16FC" w:rsidRDefault="008D16FC" w:rsidP="008D16FC">
      <w:pPr>
        <w:pStyle w:val="ListParagraph"/>
        <w:numPr>
          <w:ilvl w:val="0"/>
          <w:numId w:val="1"/>
        </w:numPr>
      </w:pPr>
      <w:r>
        <w:t>C</w:t>
      </w:r>
    </w:p>
    <w:p w14:paraId="13D219C9" w14:textId="4CEAE5EB" w:rsidR="008D16FC" w:rsidRDefault="008D16FC" w:rsidP="008D16FC">
      <w:pPr>
        <w:pStyle w:val="ListParagraph"/>
        <w:numPr>
          <w:ilvl w:val="0"/>
          <w:numId w:val="1"/>
        </w:numPr>
      </w:pPr>
      <w:r>
        <w:t>D</w:t>
      </w:r>
    </w:p>
    <w:p w14:paraId="35C30D19" w14:textId="144BD6B7" w:rsidR="008D16FC" w:rsidRDefault="008D16FC" w:rsidP="008D16FC">
      <w:pPr>
        <w:pStyle w:val="ListParagraph"/>
        <w:numPr>
          <w:ilvl w:val="0"/>
          <w:numId w:val="1"/>
        </w:numPr>
      </w:pPr>
      <w:r>
        <w:t>B</w:t>
      </w:r>
    </w:p>
    <w:p w14:paraId="235916ED" w14:textId="6843379E" w:rsidR="008D16FC" w:rsidRDefault="008D16FC" w:rsidP="008D16FC">
      <w:pPr>
        <w:pStyle w:val="ListParagraph"/>
        <w:numPr>
          <w:ilvl w:val="0"/>
          <w:numId w:val="1"/>
        </w:numPr>
      </w:pPr>
      <w:r>
        <w:t>B</w:t>
      </w:r>
    </w:p>
    <w:p w14:paraId="02E5104F" w14:textId="7BF432FF" w:rsidR="008D16FC" w:rsidRDefault="008D16FC" w:rsidP="008D16FC">
      <w:pPr>
        <w:pStyle w:val="ListParagraph"/>
        <w:numPr>
          <w:ilvl w:val="0"/>
          <w:numId w:val="1"/>
        </w:numPr>
      </w:pPr>
      <w:r>
        <w:t>A</w:t>
      </w:r>
    </w:p>
    <w:p w14:paraId="6469863F" w14:textId="7A98DD2D" w:rsidR="008D16FC" w:rsidRDefault="008D16FC" w:rsidP="008D16FC">
      <w:pPr>
        <w:pStyle w:val="ListParagraph"/>
        <w:numPr>
          <w:ilvl w:val="0"/>
          <w:numId w:val="1"/>
        </w:numPr>
      </w:pPr>
      <w:r>
        <w:t>D</w:t>
      </w:r>
    </w:p>
    <w:p w14:paraId="5604C7E3" w14:textId="23CECCCE" w:rsidR="008D16FC" w:rsidRDefault="008D16FC" w:rsidP="008D16FC">
      <w:pPr>
        <w:pStyle w:val="ListParagraph"/>
        <w:numPr>
          <w:ilvl w:val="0"/>
          <w:numId w:val="1"/>
        </w:numPr>
      </w:pPr>
      <w:r>
        <w:t>C</w:t>
      </w:r>
    </w:p>
    <w:p w14:paraId="4C1C394B" w14:textId="438A4E25" w:rsidR="008D16FC" w:rsidRDefault="008D16FC" w:rsidP="008D16FC">
      <w:pPr>
        <w:pStyle w:val="ListParagraph"/>
        <w:numPr>
          <w:ilvl w:val="0"/>
          <w:numId w:val="1"/>
        </w:numPr>
      </w:pPr>
      <w:r>
        <w:t>B</w:t>
      </w:r>
    </w:p>
    <w:p w14:paraId="639617D4" w14:textId="6AF85B43" w:rsidR="008D16FC" w:rsidRDefault="008D16FC" w:rsidP="008D16FC"/>
    <w:p w14:paraId="54D20396" w14:textId="06897014" w:rsidR="008D16FC" w:rsidRDefault="008D16FC" w:rsidP="008D16FC">
      <w:r>
        <w:t>Chapter 2</w:t>
      </w:r>
    </w:p>
    <w:p w14:paraId="619D655D" w14:textId="3560276D" w:rsidR="008D16FC" w:rsidRDefault="008D16FC" w:rsidP="008D16FC">
      <w:pPr>
        <w:pStyle w:val="ListParagraph"/>
        <w:numPr>
          <w:ilvl w:val="0"/>
          <w:numId w:val="2"/>
        </w:numPr>
      </w:pPr>
      <w:r>
        <w:t>A</w:t>
      </w:r>
    </w:p>
    <w:p w14:paraId="05F20CCC" w14:textId="581C0BC0" w:rsidR="008D16FC" w:rsidRDefault="008D16FC" w:rsidP="008D16FC">
      <w:pPr>
        <w:pStyle w:val="ListParagraph"/>
        <w:numPr>
          <w:ilvl w:val="0"/>
          <w:numId w:val="2"/>
        </w:numPr>
      </w:pPr>
      <w:r>
        <w:t>D</w:t>
      </w:r>
    </w:p>
    <w:p w14:paraId="2047B7D1" w14:textId="1C61F329" w:rsidR="008D16FC" w:rsidRDefault="008D16FC" w:rsidP="008D16FC">
      <w:pPr>
        <w:pStyle w:val="ListParagraph"/>
        <w:numPr>
          <w:ilvl w:val="0"/>
          <w:numId w:val="2"/>
        </w:numPr>
      </w:pPr>
      <w:r>
        <w:t>D</w:t>
      </w:r>
    </w:p>
    <w:p w14:paraId="308ACD90" w14:textId="18EC76F5" w:rsidR="008D16FC" w:rsidRDefault="008D16FC" w:rsidP="008D16FC">
      <w:pPr>
        <w:pStyle w:val="ListParagraph"/>
        <w:numPr>
          <w:ilvl w:val="0"/>
          <w:numId w:val="2"/>
        </w:numPr>
      </w:pPr>
      <w:r>
        <w:t>A</w:t>
      </w:r>
    </w:p>
    <w:p w14:paraId="2D58A669" w14:textId="732BCCAB" w:rsidR="008D16FC" w:rsidRDefault="008D16FC" w:rsidP="008D16FC">
      <w:pPr>
        <w:pStyle w:val="ListParagraph"/>
        <w:numPr>
          <w:ilvl w:val="0"/>
          <w:numId w:val="2"/>
        </w:numPr>
      </w:pPr>
      <w:r>
        <w:t>C</w:t>
      </w:r>
    </w:p>
    <w:p w14:paraId="6356FFCE" w14:textId="6933E8A7" w:rsidR="008D16FC" w:rsidRDefault="008D16FC" w:rsidP="008D16FC">
      <w:pPr>
        <w:pStyle w:val="ListParagraph"/>
        <w:numPr>
          <w:ilvl w:val="0"/>
          <w:numId w:val="2"/>
        </w:numPr>
      </w:pPr>
      <w:r>
        <w:t>C</w:t>
      </w:r>
    </w:p>
    <w:p w14:paraId="75E3E01C" w14:textId="7EAF0D89" w:rsidR="008D16FC" w:rsidRDefault="008D16FC" w:rsidP="008D16FC">
      <w:pPr>
        <w:pStyle w:val="ListParagraph"/>
        <w:numPr>
          <w:ilvl w:val="0"/>
          <w:numId w:val="2"/>
        </w:numPr>
      </w:pPr>
      <w:r>
        <w:t>B</w:t>
      </w:r>
    </w:p>
    <w:p w14:paraId="65514810" w14:textId="50F416C0" w:rsidR="008D16FC" w:rsidRDefault="008D16FC" w:rsidP="008D16FC">
      <w:pPr>
        <w:pStyle w:val="ListParagraph"/>
        <w:numPr>
          <w:ilvl w:val="0"/>
          <w:numId w:val="2"/>
        </w:numPr>
      </w:pPr>
      <w:r>
        <w:t>D</w:t>
      </w:r>
    </w:p>
    <w:p w14:paraId="59D0CC31" w14:textId="79E75578" w:rsidR="008D16FC" w:rsidRDefault="008D16FC" w:rsidP="008D16FC"/>
    <w:p w14:paraId="3AC6E8B6" w14:textId="3906A402" w:rsidR="008D16FC" w:rsidRDefault="008D16FC" w:rsidP="008D16FC">
      <w:r>
        <w:t>Chapter 3</w:t>
      </w:r>
    </w:p>
    <w:p w14:paraId="4ECEA955" w14:textId="1E3B2C23" w:rsidR="008D16FC" w:rsidRDefault="008D16FC" w:rsidP="008D16FC">
      <w:pPr>
        <w:pStyle w:val="ListParagraph"/>
        <w:numPr>
          <w:ilvl w:val="0"/>
          <w:numId w:val="3"/>
        </w:numPr>
      </w:pPr>
      <w:r>
        <w:t>C</w:t>
      </w:r>
    </w:p>
    <w:p w14:paraId="4C20FCFB" w14:textId="77BFF712" w:rsidR="008D16FC" w:rsidRDefault="008D16FC" w:rsidP="008D16FC">
      <w:pPr>
        <w:pStyle w:val="ListParagraph"/>
        <w:numPr>
          <w:ilvl w:val="0"/>
          <w:numId w:val="3"/>
        </w:numPr>
      </w:pPr>
      <w:r>
        <w:t>A</w:t>
      </w:r>
    </w:p>
    <w:p w14:paraId="1CF5DB59" w14:textId="3ED79115" w:rsidR="008D16FC" w:rsidRDefault="008D16FC" w:rsidP="008D16FC">
      <w:pPr>
        <w:pStyle w:val="ListParagraph"/>
        <w:numPr>
          <w:ilvl w:val="0"/>
          <w:numId w:val="3"/>
        </w:numPr>
      </w:pPr>
      <w:r>
        <w:t>B</w:t>
      </w:r>
    </w:p>
    <w:p w14:paraId="3DF60476" w14:textId="4F058E50" w:rsidR="008D16FC" w:rsidRDefault="008D16FC" w:rsidP="008D16FC">
      <w:pPr>
        <w:pStyle w:val="ListParagraph"/>
        <w:numPr>
          <w:ilvl w:val="0"/>
          <w:numId w:val="3"/>
        </w:numPr>
      </w:pPr>
      <w:r>
        <w:t>C</w:t>
      </w:r>
    </w:p>
    <w:p w14:paraId="46949161" w14:textId="4FB503E4" w:rsidR="008D16FC" w:rsidRDefault="008D16FC" w:rsidP="008D16FC">
      <w:pPr>
        <w:pStyle w:val="ListParagraph"/>
        <w:numPr>
          <w:ilvl w:val="0"/>
          <w:numId w:val="3"/>
        </w:numPr>
      </w:pPr>
      <w:r>
        <w:t>B</w:t>
      </w:r>
    </w:p>
    <w:p w14:paraId="59FEF070" w14:textId="5903AE05" w:rsidR="008D16FC" w:rsidRDefault="008D16FC" w:rsidP="008D16FC">
      <w:pPr>
        <w:pStyle w:val="ListParagraph"/>
        <w:numPr>
          <w:ilvl w:val="0"/>
          <w:numId w:val="3"/>
        </w:numPr>
      </w:pPr>
      <w:r>
        <w:t>A</w:t>
      </w:r>
    </w:p>
    <w:p w14:paraId="42792001" w14:textId="466B025D" w:rsidR="008D16FC" w:rsidRDefault="008D16FC" w:rsidP="008D16FC">
      <w:pPr>
        <w:pStyle w:val="ListParagraph"/>
        <w:numPr>
          <w:ilvl w:val="0"/>
          <w:numId w:val="3"/>
        </w:numPr>
      </w:pPr>
      <w:r>
        <w:t>A</w:t>
      </w:r>
    </w:p>
    <w:p w14:paraId="3057726A" w14:textId="7B73A208" w:rsidR="008D16FC" w:rsidRDefault="008D16FC" w:rsidP="008D16FC">
      <w:pPr>
        <w:pStyle w:val="ListParagraph"/>
        <w:numPr>
          <w:ilvl w:val="0"/>
          <w:numId w:val="3"/>
        </w:numPr>
      </w:pPr>
      <w:r>
        <w:t>C</w:t>
      </w:r>
    </w:p>
    <w:p w14:paraId="755DDCCA" w14:textId="55CA08D5" w:rsidR="008D16FC" w:rsidRDefault="008D16FC" w:rsidP="008D16FC"/>
    <w:p w14:paraId="42C1AC3E" w14:textId="7438B9E1" w:rsidR="008D16FC" w:rsidRDefault="008D16FC" w:rsidP="008D16FC">
      <w:r>
        <w:t>Chapter 4</w:t>
      </w:r>
    </w:p>
    <w:p w14:paraId="3F3FD03E" w14:textId="5F25CBB4" w:rsidR="008D16FC" w:rsidRDefault="008D16FC" w:rsidP="008D16FC">
      <w:pPr>
        <w:pStyle w:val="ListParagraph"/>
        <w:numPr>
          <w:ilvl w:val="0"/>
          <w:numId w:val="4"/>
        </w:numPr>
      </w:pPr>
      <w:r>
        <w:t>D</w:t>
      </w:r>
    </w:p>
    <w:p w14:paraId="352E2A80" w14:textId="0393834C" w:rsidR="008D16FC" w:rsidRDefault="008D16FC" w:rsidP="008D16FC">
      <w:pPr>
        <w:pStyle w:val="ListParagraph"/>
        <w:numPr>
          <w:ilvl w:val="0"/>
          <w:numId w:val="4"/>
        </w:numPr>
      </w:pPr>
      <w:r>
        <w:t>C</w:t>
      </w:r>
    </w:p>
    <w:p w14:paraId="6A3CFB41" w14:textId="4AF3ADE5" w:rsidR="008D16FC" w:rsidRDefault="008D16FC" w:rsidP="008D16FC">
      <w:pPr>
        <w:pStyle w:val="ListParagraph"/>
        <w:numPr>
          <w:ilvl w:val="0"/>
          <w:numId w:val="4"/>
        </w:numPr>
      </w:pPr>
      <w:r>
        <w:t>A</w:t>
      </w:r>
    </w:p>
    <w:p w14:paraId="36448A7C" w14:textId="2C3E1019" w:rsidR="008D16FC" w:rsidRDefault="008D16FC" w:rsidP="008D16FC">
      <w:pPr>
        <w:pStyle w:val="ListParagraph"/>
        <w:numPr>
          <w:ilvl w:val="0"/>
          <w:numId w:val="4"/>
        </w:numPr>
      </w:pPr>
      <w:r>
        <w:t>A</w:t>
      </w:r>
    </w:p>
    <w:p w14:paraId="2E2146AB" w14:textId="0FEDCEB6" w:rsidR="008D16FC" w:rsidRDefault="008D16FC" w:rsidP="008D16FC">
      <w:pPr>
        <w:pStyle w:val="ListParagraph"/>
        <w:numPr>
          <w:ilvl w:val="0"/>
          <w:numId w:val="4"/>
        </w:numPr>
      </w:pPr>
      <w:r>
        <w:t>D</w:t>
      </w:r>
    </w:p>
    <w:p w14:paraId="7526004A" w14:textId="45B8F54A" w:rsidR="008D16FC" w:rsidRDefault="008D16FC" w:rsidP="008D16FC">
      <w:pPr>
        <w:pStyle w:val="ListParagraph"/>
        <w:numPr>
          <w:ilvl w:val="0"/>
          <w:numId w:val="4"/>
        </w:numPr>
      </w:pPr>
      <w:r>
        <w:t>C</w:t>
      </w:r>
    </w:p>
    <w:p w14:paraId="4897C912" w14:textId="28764F36" w:rsidR="008D16FC" w:rsidRDefault="008D16FC" w:rsidP="008D16FC">
      <w:pPr>
        <w:pStyle w:val="ListParagraph"/>
        <w:numPr>
          <w:ilvl w:val="0"/>
          <w:numId w:val="4"/>
        </w:numPr>
      </w:pPr>
      <w:r>
        <w:t>B</w:t>
      </w:r>
    </w:p>
    <w:p w14:paraId="562DA352" w14:textId="170C4AFF" w:rsidR="008D16FC" w:rsidRDefault="008D16FC" w:rsidP="008D16FC">
      <w:pPr>
        <w:pStyle w:val="ListParagraph"/>
        <w:numPr>
          <w:ilvl w:val="0"/>
          <w:numId w:val="4"/>
        </w:numPr>
      </w:pPr>
      <w:r>
        <w:t>D</w:t>
      </w:r>
    </w:p>
    <w:p w14:paraId="018C5CEC" w14:textId="1EBA9C10" w:rsidR="008D16FC" w:rsidRDefault="008D16FC" w:rsidP="008D16FC"/>
    <w:p w14:paraId="7801D026" w14:textId="2C690A03" w:rsidR="008D16FC" w:rsidRDefault="008D16FC" w:rsidP="008D16FC">
      <w:r>
        <w:t>Chapter 5</w:t>
      </w:r>
    </w:p>
    <w:p w14:paraId="54B1EE07" w14:textId="66F4BCF5" w:rsidR="008D16FC" w:rsidRDefault="008D16FC" w:rsidP="008D16FC">
      <w:pPr>
        <w:pStyle w:val="ListParagraph"/>
        <w:numPr>
          <w:ilvl w:val="0"/>
          <w:numId w:val="6"/>
        </w:numPr>
      </w:pPr>
      <w:r>
        <w:t>C</w:t>
      </w:r>
    </w:p>
    <w:p w14:paraId="73640353" w14:textId="102FF671" w:rsidR="008D16FC" w:rsidRDefault="008D16FC" w:rsidP="008D16FC">
      <w:pPr>
        <w:pStyle w:val="ListParagraph"/>
        <w:numPr>
          <w:ilvl w:val="0"/>
          <w:numId w:val="6"/>
        </w:numPr>
      </w:pPr>
      <w:r>
        <w:t>C</w:t>
      </w:r>
    </w:p>
    <w:p w14:paraId="22173F50" w14:textId="5908617E" w:rsidR="008D16FC" w:rsidRDefault="008D16FC" w:rsidP="008D16FC">
      <w:pPr>
        <w:pStyle w:val="ListParagraph"/>
        <w:numPr>
          <w:ilvl w:val="0"/>
          <w:numId w:val="6"/>
        </w:numPr>
      </w:pPr>
      <w:r>
        <w:t>D</w:t>
      </w:r>
    </w:p>
    <w:p w14:paraId="1787EC5E" w14:textId="0E874D3C" w:rsidR="008D16FC" w:rsidRDefault="008D16FC" w:rsidP="008D16FC">
      <w:pPr>
        <w:pStyle w:val="ListParagraph"/>
        <w:numPr>
          <w:ilvl w:val="0"/>
          <w:numId w:val="6"/>
        </w:numPr>
      </w:pPr>
      <w:r>
        <w:t>B</w:t>
      </w:r>
    </w:p>
    <w:p w14:paraId="1563371D" w14:textId="77D8DA89" w:rsidR="008D16FC" w:rsidRDefault="008D16FC" w:rsidP="008D16FC">
      <w:pPr>
        <w:pStyle w:val="ListParagraph"/>
        <w:numPr>
          <w:ilvl w:val="0"/>
          <w:numId w:val="6"/>
        </w:numPr>
      </w:pPr>
      <w:r>
        <w:t>D</w:t>
      </w:r>
    </w:p>
    <w:p w14:paraId="53F2DCBE" w14:textId="544C2CC6" w:rsidR="008D16FC" w:rsidRDefault="008D16FC" w:rsidP="008D16FC">
      <w:pPr>
        <w:pStyle w:val="ListParagraph"/>
        <w:numPr>
          <w:ilvl w:val="0"/>
          <w:numId w:val="6"/>
        </w:numPr>
      </w:pPr>
      <w:r>
        <w:t>B</w:t>
      </w:r>
    </w:p>
    <w:p w14:paraId="0622C63A" w14:textId="169C6C17" w:rsidR="008D16FC" w:rsidRDefault="008D16FC" w:rsidP="008D16FC">
      <w:pPr>
        <w:pStyle w:val="ListParagraph"/>
        <w:numPr>
          <w:ilvl w:val="0"/>
          <w:numId w:val="6"/>
        </w:numPr>
      </w:pPr>
      <w:r>
        <w:t>D</w:t>
      </w:r>
    </w:p>
    <w:p w14:paraId="03D52750" w14:textId="40975BF7" w:rsidR="008D16FC" w:rsidRDefault="008D16FC" w:rsidP="008D16FC">
      <w:pPr>
        <w:pStyle w:val="ListParagraph"/>
        <w:numPr>
          <w:ilvl w:val="0"/>
          <w:numId w:val="6"/>
        </w:numPr>
      </w:pPr>
      <w:r>
        <w:t>A</w:t>
      </w:r>
    </w:p>
    <w:p w14:paraId="16EEBB1D" w14:textId="21BAFB81" w:rsidR="008D16FC" w:rsidRDefault="008D16FC" w:rsidP="008D16FC"/>
    <w:p w14:paraId="1D4F541D" w14:textId="1136F9C6" w:rsidR="008D16FC" w:rsidRDefault="008D16FC" w:rsidP="008D16FC">
      <w:r>
        <w:t>Chapter 6</w:t>
      </w:r>
    </w:p>
    <w:p w14:paraId="0518CFC4" w14:textId="017642E6" w:rsidR="008D16FC" w:rsidRDefault="008D16FC" w:rsidP="008D16FC">
      <w:pPr>
        <w:pStyle w:val="ListParagraph"/>
        <w:numPr>
          <w:ilvl w:val="0"/>
          <w:numId w:val="7"/>
        </w:numPr>
      </w:pPr>
      <w:r>
        <w:t>D</w:t>
      </w:r>
    </w:p>
    <w:p w14:paraId="0E2ED7F7" w14:textId="21D30FE0" w:rsidR="008D16FC" w:rsidRDefault="008D16FC" w:rsidP="008D16FC">
      <w:pPr>
        <w:pStyle w:val="ListParagraph"/>
        <w:numPr>
          <w:ilvl w:val="0"/>
          <w:numId w:val="7"/>
        </w:numPr>
      </w:pPr>
      <w:r>
        <w:t>A</w:t>
      </w:r>
    </w:p>
    <w:p w14:paraId="6133B564" w14:textId="43CA8125" w:rsidR="008D16FC" w:rsidRDefault="008D16FC" w:rsidP="008D16FC">
      <w:pPr>
        <w:pStyle w:val="ListParagraph"/>
        <w:numPr>
          <w:ilvl w:val="0"/>
          <w:numId w:val="7"/>
        </w:numPr>
      </w:pPr>
      <w:r>
        <w:t>C</w:t>
      </w:r>
    </w:p>
    <w:p w14:paraId="2E804D4E" w14:textId="30C7C871" w:rsidR="008D16FC" w:rsidRDefault="008D16FC" w:rsidP="008D16FC">
      <w:pPr>
        <w:pStyle w:val="ListParagraph"/>
        <w:numPr>
          <w:ilvl w:val="0"/>
          <w:numId w:val="7"/>
        </w:numPr>
      </w:pPr>
      <w:r>
        <w:t>D</w:t>
      </w:r>
    </w:p>
    <w:p w14:paraId="137E90E7" w14:textId="42A450EB" w:rsidR="008D16FC" w:rsidRDefault="008D16FC" w:rsidP="008D16FC">
      <w:pPr>
        <w:pStyle w:val="ListParagraph"/>
        <w:numPr>
          <w:ilvl w:val="0"/>
          <w:numId w:val="7"/>
        </w:numPr>
      </w:pPr>
      <w:r>
        <w:t>D</w:t>
      </w:r>
    </w:p>
    <w:p w14:paraId="48612BA8" w14:textId="653666E7" w:rsidR="008D16FC" w:rsidRDefault="008D16FC" w:rsidP="008D16FC">
      <w:pPr>
        <w:pStyle w:val="ListParagraph"/>
        <w:numPr>
          <w:ilvl w:val="0"/>
          <w:numId w:val="7"/>
        </w:numPr>
      </w:pPr>
      <w:r>
        <w:t>B</w:t>
      </w:r>
    </w:p>
    <w:p w14:paraId="3C576A88" w14:textId="709F11DF" w:rsidR="008D16FC" w:rsidRDefault="008D16FC" w:rsidP="008D16FC">
      <w:pPr>
        <w:pStyle w:val="ListParagraph"/>
        <w:numPr>
          <w:ilvl w:val="0"/>
          <w:numId w:val="7"/>
        </w:numPr>
      </w:pPr>
      <w:r>
        <w:t>D</w:t>
      </w:r>
    </w:p>
    <w:p w14:paraId="1FC73DB5" w14:textId="12C7FE47" w:rsidR="008D16FC" w:rsidRDefault="008D16FC" w:rsidP="008D16FC">
      <w:pPr>
        <w:pStyle w:val="ListParagraph"/>
        <w:numPr>
          <w:ilvl w:val="0"/>
          <w:numId w:val="7"/>
        </w:numPr>
      </w:pPr>
      <w:r>
        <w:t>B</w:t>
      </w:r>
    </w:p>
    <w:p w14:paraId="36AEBFD5" w14:textId="1F676828" w:rsidR="008D16FC" w:rsidRDefault="008D16FC" w:rsidP="008D16FC"/>
    <w:p w14:paraId="5D13840C" w14:textId="470DA643" w:rsidR="008D16FC" w:rsidRDefault="008D16FC" w:rsidP="008D16FC">
      <w:r>
        <w:t>Chapter 7</w:t>
      </w:r>
    </w:p>
    <w:p w14:paraId="71B02C8E" w14:textId="79C132CC" w:rsidR="008D16FC" w:rsidRDefault="008D16FC" w:rsidP="008D16FC">
      <w:pPr>
        <w:pStyle w:val="ListParagraph"/>
        <w:numPr>
          <w:ilvl w:val="0"/>
          <w:numId w:val="8"/>
        </w:numPr>
      </w:pPr>
      <w:r>
        <w:t>B</w:t>
      </w:r>
    </w:p>
    <w:p w14:paraId="4D8CAF94" w14:textId="1E77F842" w:rsidR="008D16FC" w:rsidRDefault="008D16FC" w:rsidP="008D16FC">
      <w:pPr>
        <w:pStyle w:val="ListParagraph"/>
        <w:numPr>
          <w:ilvl w:val="0"/>
          <w:numId w:val="8"/>
        </w:numPr>
      </w:pPr>
      <w:r>
        <w:t>C</w:t>
      </w:r>
    </w:p>
    <w:p w14:paraId="0B7771D6" w14:textId="684C3FE9" w:rsidR="008D16FC" w:rsidRDefault="008D16FC" w:rsidP="008D16FC">
      <w:pPr>
        <w:pStyle w:val="ListParagraph"/>
        <w:numPr>
          <w:ilvl w:val="0"/>
          <w:numId w:val="8"/>
        </w:numPr>
      </w:pPr>
      <w:r>
        <w:t>A</w:t>
      </w:r>
    </w:p>
    <w:p w14:paraId="08A4D7BB" w14:textId="150845AB" w:rsidR="008D16FC" w:rsidRDefault="008D16FC" w:rsidP="008D16FC">
      <w:pPr>
        <w:pStyle w:val="ListParagraph"/>
        <w:numPr>
          <w:ilvl w:val="0"/>
          <w:numId w:val="8"/>
        </w:numPr>
      </w:pPr>
      <w:r>
        <w:t>A</w:t>
      </w:r>
    </w:p>
    <w:p w14:paraId="46D04433" w14:textId="2892B5E1" w:rsidR="008D16FC" w:rsidRDefault="008D16FC" w:rsidP="008D16FC">
      <w:pPr>
        <w:pStyle w:val="ListParagraph"/>
        <w:numPr>
          <w:ilvl w:val="0"/>
          <w:numId w:val="8"/>
        </w:numPr>
      </w:pPr>
      <w:r>
        <w:t>B</w:t>
      </w:r>
    </w:p>
    <w:p w14:paraId="6D755446" w14:textId="4D85706B" w:rsidR="008D16FC" w:rsidRDefault="008D16FC" w:rsidP="008D16FC">
      <w:pPr>
        <w:pStyle w:val="ListParagraph"/>
        <w:numPr>
          <w:ilvl w:val="0"/>
          <w:numId w:val="8"/>
        </w:numPr>
      </w:pPr>
      <w:r>
        <w:t>D</w:t>
      </w:r>
    </w:p>
    <w:p w14:paraId="12C3F77C" w14:textId="3E577E07" w:rsidR="008D16FC" w:rsidRDefault="008D16FC" w:rsidP="008D16FC">
      <w:pPr>
        <w:pStyle w:val="ListParagraph"/>
        <w:numPr>
          <w:ilvl w:val="0"/>
          <w:numId w:val="8"/>
        </w:numPr>
      </w:pPr>
      <w:r>
        <w:t>D</w:t>
      </w:r>
    </w:p>
    <w:p w14:paraId="03E2B24C" w14:textId="30C83F61" w:rsidR="008D16FC" w:rsidRDefault="008D16FC" w:rsidP="008D16FC">
      <w:pPr>
        <w:pStyle w:val="ListParagraph"/>
        <w:numPr>
          <w:ilvl w:val="0"/>
          <w:numId w:val="8"/>
        </w:numPr>
      </w:pPr>
      <w:r>
        <w:t>D</w:t>
      </w:r>
    </w:p>
    <w:p w14:paraId="5149EC10" w14:textId="7DDE1457" w:rsidR="008D16FC" w:rsidRDefault="008D16FC" w:rsidP="008D16FC"/>
    <w:p w14:paraId="4BBF4FFB" w14:textId="2A39E6C2" w:rsidR="008D16FC" w:rsidRDefault="008D16FC" w:rsidP="008D16FC">
      <w:r>
        <w:t>Chapter 8</w:t>
      </w:r>
    </w:p>
    <w:p w14:paraId="0A566F3B" w14:textId="4D921B03" w:rsidR="008D16FC" w:rsidRDefault="008D16FC" w:rsidP="008D16FC">
      <w:pPr>
        <w:pStyle w:val="ListParagraph"/>
        <w:numPr>
          <w:ilvl w:val="0"/>
          <w:numId w:val="9"/>
        </w:numPr>
      </w:pPr>
      <w:r>
        <w:t>C</w:t>
      </w:r>
    </w:p>
    <w:p w14:paraId="419F5406" w14:textId="279CF323" w:rsidR="008D16FC" w:rsidRDefault="008D16FC" w:rsidP="008D16FC">
      <w:pPr>
        <w:pStyle w:val="ListParagraph"/>
        <w:numPr>
          <w:ilvl w:val="0"/>
          <w:numId w:val="9"/>
        </w:numPr>
      </w:pPr>
      <w:r>
        <w:t>D</w:t>
      </w:r>
    </w:p>
    <w:p w14:paraId="2D04FEBF" w14:textId="32D85EB2" w:rsidR="008D16FC" w:rsidRDefault="008D16FC" w:rsidP="008D16FC">
      <w:pPr>
        <w:pStyle w:val="ListParagraph"/>
        <w:numPr>
          <w:ilvl w:val="0"/>
          <w:numId w:val="9"/>
        </w:numPr>
      </w:pPr>
      <w:r>
        <w:t>C</w:t>
      </w:r>
    </w:p>
    <w:p w14:paraId="16D67889" w14:textId="3F5EE686" w:rsidR="008D16FC" w:rsidRDefault="008D16FC" w:rsidP="008D16FC">
      <w:pPr>
        <w:pStyle w:val="ListParagraph"/>
        <w:numPr>
          <w:ilvl w:val="0"/>
          <w:numId w:val="9"/>
        </w:numPr>
      </w:pPr>
      <w:r>
        <w:t>B</w:t>
      </w:r>
    </w:p>
    <w:p w14:paraId="761FC920" w14:textId="60E34CEB" w:rsidR="008D16FC" w:rsidRDefault="008D16FC" w:rsidP="008D16FC">
      <w:pPr>
        <w:pStyle w:val="ListParagraph"/>
        <w:numPr>
          <w:ilvl w:val="0"/>
          <w:numId w:val="9"/>
        </w:numPr>
      </w:pPr>
      <w:r>
        <w:t>D</w:t>
      </w:r>
    </w:p>
    <w:p w14:paraId="27119AC8" w14:textId="316D1D46" w:rsidR="008D16FC" w:rsidRDefault="008D16FC" w:rsidP="008D16FC">
      <w:pPr>
        <w:pStyle w:val="ListParagraph"/>
        <w:numPr>
          <w:ilvl w:val="0"/>
          <w:numId w:val="9"/>
        </w:numPr>
      </w:pPr>
      <w:r>
        <w:t>B</w:t>
      </w:r>
    </w:p>
    <w:p w14:paraId="22244750" w14:textId="334CB3E1" w:rsidR="008D16FC" w:rsidRDefault="008D16FC" w:rsidP="008D16FC">
      <w:pPr>
        <w:pStyle w:val="ListParagraph"/>
        <w:numPr>
          <w:ilvl w:val="0"/>
          <w:numId w:val="9"/>
        </w:numPr>
      </w:pPr>
      <w:r>
        <w:t>A</w:t>
      </w:r>
    </w:p>
    <w:p w14:paraId="611FE6AF" w14:textId="547FB4CF" w:rsidR="008D16FC" w:rsidRDefault="008D16FC" w:rsidP="008D16FC">
      <w:pPr>
        <w:pStyle w:val="ListParagraph"/>
        <w:numPr>
          <w:ilvl w:val="0"/>
          <w:numId w:val="9"/>
        </w:numPr>
      </w:pPr>
      <w:r>
        <w:t>B</w:t>
      </w:r>
    </w:p>
    <w:p w14:paraId="07898125" w14:textId="2D1C0C2A" w:rsidR="008D16FC" w:rsidRDefault="008D16FC" w:rsidP="008D16FC">
      <w:r>
        <w:t xml:space="preserve"> </w:t>
      </w:r>
    </w:p>
    <w:p w14:paraId="280B764F" w14:textId="2DDBE835" w:rsidR="008D16FC" w:rsidRDefault="008D16FC" w:rsidP="008D16FC">
      <w:r>
        <w:t>Chapter 9</w:t>
      </w:r>
    </w:p>
    <w:p w14:paraId="68680946" w14:textId="4B54E595" w:rsidR="008D16FC" w:rsidRDefault="008D16FC" w:rsidP="008D16FC">
      <w:pPr>
        <w:pStyle w:val="ListParagraph"/>
        <w:numPr>
          <w:ilvl w:val="0"/>
          <w:numId w:val="10"/>
        </w:numPr>
      </w:pPr>
      <w:r>
        <w:t xml:space="preserve">A </w:t>
      </w:r>
    </w:p>
    <w:p w14:paraId="12F85083" w14:textId="42818FA8" w:rsidR="008D16FC" w:rsidRDefault="008D16FC" w:rsidP="008D16FC">
      <w:pPr>
        <w:pStyle w:val="ListParagraph"/>
        <w:numPr>
          <w:ilvl w:val="0"/>
          <w:numId w:val="10"/>
        </w:numPr>
      </w:pPr>
      <w:r>
        <w:t>C</w:t>
      </w:r>
    </w:p>
    <w:p w14:paraId="29185F50" w14:textId="7277F642" w:rsidR="008D16FC" w:rsidRDefault="008D16FC" w:rsidP="008D16FC">
      <w:pPr>
        <w:pStyle w:val="ListParagraph"/>
        <w:numPr>
          <w:ilvl w:val="0"/>
          <w:numId w:val="10"/>
        </w:numPr>
      </w:pPr>
      <w:r>
        <w:t>A</w:t>
      </w:r>
    </w:p>
    <w:p w14:paraId="1A8E7F7D" w14:textId="463496E7" w:rsidR="008D16FC" w:rsidRDefault="008D16FC" w:rsidP="008D16FC">
      <w:pPr>
        <w:pStyle w:val="ListParagraph"/>
        <w:numPr>
          <w:ilvl w:val="0"/>
          <w:numId w:val="10"/>
        </w:numPr>
      </w:pPr>
      <w:r>
        <w:t>D</w:t>
      </w:r>
    </w:p>
    <w:p w14:paraId="09AEAB24" w14:textId="43D0382D" w:rsidR="008D16FC" w:rsidRDefault="008D16FC" w:rsidP="008D16FC">
      <w:pPr>
        <w:pStyle w:val="ListParagraph"/>
        <w:numPr>
          <w:ilvl w:val="0"/>
          <w:numId w:val="10"/>
        </w:numPr>
      </w:pPr>
      <w:r>
        <w:t>A</w:t>
      </w:r>
    </w:p>
    <w:p w14:paraId="01A2C465" w14:textId="1906175A" w:rsidR="008D16FC" w:rsidRDefault="008D16FC" w:rsidP="008D16FC">
      <w:pPr>
        <w:pStyle w:val="ListParagraph"/>
        <w:numPr>
          <w:ilvl w:val="0"/>
          <w:numId w:val="10"/>
        </w:numPr>
      </w:pPr>
      <w:r>
        <w:t>D</w:t>
      </w:r>
    </w:p>
    <w:p w14:paraId="3C135E34" w14:textId="46D87667" w:rsidR="008D16FC" w:rsidRDefault="008D16FC" w:rsidP="008D16FC">
      <w:pPr>
        <w:pStyle w:val="ListParagraph"/>
        <w:numPr>
          <w:ilvl w:val="0"/>
          <w:numId w:val="10"/>
        </w:numPr>
      </w:pPr>
      <w:r>
        <w:t>D</w:t>
      </w:r>
    </w:p>
    <w:p w14:paraId="02CA20FC" w14:textId="3405F9FC" w:rsidR="008D16FC" w:rsidRDefault="008D16FC" w:rsidP="008D16FC">
      <w:pPr>
        <w:pStyle w:val="ListParagraph"/>
        <w:numPr>
          <w:ilvl w:val="0"/>
          <w:numId w:val="10"/>
        </w:numPr>
      </w:pPr>
      <w:r>
        <w:t>A</w:t>
      </w:r>
    </w:p>
    <w:p w14:paraId="337D0412" w14:textId="5E11E973" w:rsidR="008D16FC" w:rsidRDefault="008D16FC" w:rsidP="008D16FC"/>
    <w:p w14:paraId="7035C27B" w14:textId="68A9ADE0" w:rsidR="008D16FC" w:rsidRDefault="008D16FC" w:rsidP="008D16FC">
      <w:r>
        <w:t>Chapter 10</w:t>
      </w:r>
    </w:p>
    <w:p w14:paraId="50805359" w14:textId="2E968A2F" w:rsidR="008D16FC" w:rsidRDefault="008D16FC" w:rsidP="008D16FC">
      <w:pPr>
        <w:pStyle w:val="ListParagraph"/>
        <w:numPr>
          <w:ilvl w:val="0"/>
          <w:numId w:val="11"/>
        </w:numPr>
      </w:pPr>
      <w:r>
        <w:t>C</w:t>
      </w:r>
    </w:p>
    <w:p w14:paraId="123B057A" w14:textId="65F7F954" w:rsidR="008D16FC" w:rsidRDefault="008D16FC" w:rsidP="008D16FC">
      <w:pPr>
        <w:pStyle w:val="ListParagraph"/>
        <w:numPr>
          <w:ilvl w:val="0"/>
          <w:numId w:val="11"/>
        </w:numPr>
      </w:pPr>
      <w:r>
        <w:t>D</w:t>
      </w:r>
    </w:p>
    <w:p w14:paraId="1AF17DC3" w14:textId="59A3D32F" w:rsidR="008D16FC" w:rsidRDefault="008D16FC" w:rsidP="008D16FC">
      <w:pPr>
        <w:pStyle w:val="ListParagraph"/>
        <w:numPr>
          <w:ilvl w:val="0"/>
          <w:numId w:val="11"/>
        </w:numPr>
      </w:pPr>
      <w:r>
        <w:t>A</w:t>
      </w:r>
    </w:p>
    <w:p w14:paraId="0FEA84AE" w14:textId="780600F0" w:rsidR="008D16FC" w:rsidRDefault="008D16FC" w:rsidP="008D16FC">
      <w:pPr>
        <w:pStyle w:val="ListParagraph"/>
        <w:numPr>
          <w:ilvl w:val="0"/>
          <w:numId w:val="11"/>
        </w:numPr>
      </w:pPr>
      <w:r>
        <w:t>C</w:t>
      </w:r>
    </w:p>
    <w:p w14:paraId="09C46054" w14:textId="79D0A300" w:rsidR="008D16FC" w:rsidRDefault="008D16FC" w:rsidP="008D16FC">
      <w:pPr>
        <w:pStyle w:val="ListParagraph"/>
        <w:numPr>
          <w:ilvl w:val="0"/>
          <w:numId w:val="11"/>
        </w:numPr>
      </w:pPr>
      <w:r>
        <w:t>A</w:t>
      </w:r>
    </w:p>
    <w:p w14:paraId="4882AFE6" w14:textId="4A60167E" w:rsidR="008D16FC" w:rsidRDefault="008D16FC" w:rsidP="008D16FC">
      <w:pPr>
        <w:pStyle w:val="ListParagraph"/>
        <w:numPr>
          <w:ilvl w:val="0"/>
          <w:numId w:val="11"/>
        </w:numPr>
      </w:pPr>
      <w:r>
        <w:t>D</w:t>
      </w:r>
    </w:p>
    <w:p w14:paraId="68EAFA03" w14:textId="2201DB43" w:rsidR="008D16FC" w:rsidRDefault="008D16FC" w:rsidP="008D16FC">
      <w:pPr>
        <w:pStyle w:val="ListParagraph"/>
        <w:numPr>
          <w:ilvl w:val="0"/>
          <w:numId w:val="11"/>
        </w:numPr>
      </w:pPr>
      <w:r>
        <w:t>A</w:t>
      </w:r>
    </w:p>
    <w:p w14:paraId="66910836" w14:textId="38AFEC75" w:rsidR="008D16FC" w:rsidRDefault="008D16FC" w:rsidP="008D16FC">
      <w:pPr>
        <w:pStyle w:val="ListParagraph"/>
        <w:numPr>
          <w:ilvl w:val="0"/>
          <w:numId w:val="11"/>
        </w:numPr>
      </w:pPr>
      <w:r>
        <w:t>C</w:t>
      </w:r>
    </w:p>
    <w:p w14:paraId="6A0CCCE5" w14:textId="081D4AA1" w:rsidR="008D16FC" w:rsidRDefault="008D16FC" w:rsidP="008D16FC"/>
    <w:p w14:paraId="66C4C95E" w14:textId="013364FD" w:rsidR="008D16FC" w:rsidRDefault="008D16FC" w:rsidP="008D16FC">
      <w:r>
        <w:t>Chapter 11</w:t>
      </w:r>
    </w:p>
    <w:p w14:paraId="2BB5EEFD" w14:textId="27D78A81" w:rsidR="008D16FC" w:rsidRDefault="008D16FC" w:rsidP="008D16FC">
      <w:pPr>
        <w:pStyle w:val="ListParagraph"/>
        <w:numPr>
          <w:ilvl w:val="0"/>
          <w:numId w:val="12"/>
        </w:numPr>
      </w:pPr>
      <w:r>
        <w:t>B</w:t>
      </w:r>
    </w:p>
    <w:p w14:paraId="20B03D9E" w14:textId="24343C30" w:rsidR="008D16FC" w:rsidRDefault="008D16FC" w:rsidP="008D16FC">
      <w:pPr>
        <w:pStyle w:val="ListParagraph"/>
        <w:numPr>
          <w:ilvl w:val="0"/>
          <w:numId w:val="12"/>
        </w:numPr>
      </w:pPr>
      <w:r>
        <w:t>C</w:t>
      </w:r>
    </w:p>
    <w:p w14:paraId="20060290" w14:textId="22051012" w:rsidR="008D16FC" w:rsidRDefault="008D16FC" w:rsidP="008D16FC">
      <w:pPr>
        <w:pStyle w:val="ListParagraph"/>
        <w:numPr>
          <w:ilvl w:val="0"/>
          <w:numId w:val="12"/>
        </w:numPr>
      </w:pPr>
      <w:r>
        <w:t>C</w:t>
      </w:r>
    </w:p>
    <w:p w14:paraId="7AE67A04" w14:textId="0B74364E" w:rsidR="008D16FC" w:rsidRDefault="008D16FC" w:rsidP="008D16FC">
      <w:pPr>
        <w:pStyle w:val="ListParagraph"/>
        <w:numPr>
          <w:ilvl w:val="0"/>
          <w:numId w:val="12"/>
        </w:numPr>
      </w:pPr>
      <w:r>
        <w:t>B</w:t>
      </w:r>
    </w:p>
    <w:p w14:paraId="1D643210" w14:textId="63CC2BBE" w:rsidR="008D16FC" w:rsidRDefault="008D16FC" w:rsidP="008D16FC">
      <w:pPr>
        <w:pStyle w:val="ListParagraph"/>
        <w:numPr>
          <w:ilvl w:val="0"/>
          <w:numId w:val="12"/>
        </w:numPr>
      </w:pPr>
      <w:r>
        <w:t>A</w:t>
      </w:r>
    </w:p>
    <w:p w14:paraId="11FB62D3" w14:textId="645F7F41" w:rsidR="008D16FC" w:rsidRDefault="008D16FC" w:rsidP="008D16FC">
      <w:pPr>
        <w:pStyle w:val="ListParagraph"/>
        <w:numPr>
          <w:ilvl w:val="0"/>
          <w:numId w:val="12"/>
        </w:numPr>
      </w:pPr>
      <w:r>
        <w:t>B</w:t>
      </w:r>
    </w:p>
    <w:p w14:paraId="6BA1EB76" w14:textId="180EC20F" w:rsidR="008D16FC" w:rsidRDefault="008D16FC" w:rsidP="008D16FC">
      <w:pPr>
        <w:pStyle w:val="ListParagraph"/>
        <w:numPr>
          <w:ilvl w:val="0"/>
          <w:numId w:val="12"/>
        </w:numPr>
      </w:pPr>
      <w:r>
        <w:t>B</w:t>
      </w:r>
    </w:p>
    <w:p w14:paraId="7D0B3A00" w14:textId="7F4F317B" w:rsidR="008D16FC" w:rsidRDefault="008D16FC" w:rsidP="008D16FC">
      <w:pPr>
        <w:pStyle w:val="ListParagraph"/>
        <w:numPr>
          <w:ilvl w:val="0"/>
          <w:numId w:val="12"/>
        </w:numPr>
      </w:pPr>
      <w:r>
        <w:t>C</w:t>
      </w:r>
    </w:p>
    <w:p w14:paraId="659D0D20" w14:textId="3A3331B9" w:rsidR="008D16FC" w:rsidRDefault="008D16FC" w:rsidP="008D16FC"/>
    <w:p w14:paraId="590760DE" w14:textId="01891794" w:rsidR="008D16FC" w:rsidRDefault="008D16FC" w:rsidP="008D16FC">
      <w:r>
        <w:t>Chapter 12</w:t>
      </w:r>
    </w:p>
    <w:p w14:paraId="035A43F7" w14:textId="750C7518" w:rsidR="008D16FC" w:rsidRDefault="008D16FC" w:rsidP="008D16FC">
      <w:pPr>
        <w:pStyle w:val="ListParagraph"/>
        <w:numPr>
          <w:ilvl w:val="0"/>
          <w:numId w:val="13"/>
        </w:numPr>
      </w:pPr>
      <w:r>
        <w:t>A</w:t>
      </w:r>
    </w:p>
    <w:p w14:paraId="73BCF008" w14:textId="5F4320EB" w:rsidR="008D16FC" w:rsidRDefault="008D16FC" w:rsidP="008D16FC">
      <w:pPr>
        <w:pStyle w:val="ListParagraph"/>
        <w:numPr>
          <w:ilvl w:val="0"/>
          <w:numId w:val="13"/>
        </w:numPr>
      </w:pPr>
      <w:r>
        <w:t>B</w:t>
      </w:r>
    </w:p>
    <w:p w14:paraId="43A17478" w14:textId="22F6B783" w:rsidR="008D16FC" w:rsidRDefault="008D16FC" w:rsidP="008D16FC">
      <w:pPr>
        <w:pStyle w:val="ListParagraph"/>
        <w:numPr>
          <w:ilvl w:val="0"/>
          <w:numId w:val="13"/>
        </w:numPr>
      </w:pPr>
      <w:r>
        <w:t>C</w:t>
      </w:r>
    </w:p>
    <w:p w14:paraId="352CF80E" w14:textId="16B8FD7C" w:rsidR="008D16FC" w:rsidRDefault="008D16FC" w:rsidP="008D16FC">
      <w:pPr>
        <w:pStyle w:val="ListParagraph"/>
        <w:numPr>
          <w:ilvl w:val="0"/>
          <w:numId w:val="13"/>
        </w:numPr>
      </w:pPr>
      <w:r>
        <w:t>B</w:t>
      </w:r>
    </w:p>
    <w:p w14:paraId="25694413" w14:textId="19EAAB17" w:rsidR="008D16FC" w:rsidRDefault="008D16FC" w:rsidP="008D16FC">
      <w:pPr>
        <w:pStyle w:val="ListParagraph"/>
        <w:numPr>
          <w:ilvl w:val="0"/>
          <w:numId w:val="13"/>
        </w:numPr>
      </w:pPr>
      <w:r>
        <w:t>C</w:t>
      </w:r>
    </w:p>
    <w:p w14:paraId="42F4812A" w14:textId="506CFD13" w:rsidR="008D16FC" w:rsidRDefault="008D16FC" w:rsidP="008D16FC">
      <w:pPr>
        <w:pStyle w:val="ListParagraph"/>
        <w:numPr>
          <w:ilvl w:val="0"/>
          <w:numId w:val="13"/>
        </w:numPr>
      </w:pPr>
      <w:r>
        <w:t>A</w:t>
      </w:r>
    </w:p>
    <w:p w14:paraId="3687C1DC" w14:textId="7209A617" w:rsidR="008D16FC" w:rsidRDefault="008D16FC" w:rsidP="008D16FC">
      <w:pPr>
        <w:pStyle w:val="ListParagraph"/>
        <w:numPr>
          <w:ilvl w:val="0"/>
          <w:numId w:val="13"/>
        </w:numPr>
      </w:pPr>
      <w:r>
        <w:t>C</w:t>
      </w:r>
    </w:p>
    <w:p w14:paraId="54EBB248" w14:textId="4F53A1E5" w:rsidR="008D16FC" w:rsidRDefault="008D16FC" w:rsidP="008D16FC">
      <w:pPr>
        <w:pStyle w:val="ListParagraph"/>
        <w:numPr>
          <w:ilvl w:val="0"/>
          <w:numId w:val="13"/>
        </w:numPr>
      </w:pPr>
      <w:r>
        <w:t>C</w:t>
      </w:r>
    </w:p>
    <w:p w14:paraId="52F2BE10" w14:textId="4FFB72A7" w:rsidR="008D16FC" w:rsidRDefault="008D16FC" w:rsidP="008D16FC"/>
    <w:p w14:paraId="7C6A42C9" w14:textId="4C92E00A" w:rsidR="008D16FC" w:rsidRDefault="008D16FC" w:rsidP="008D16FC">
      <w:r>
        <w:lastRenderedPageBreak/>
        <w:t>Chapter 13</w:t>
      </w:r>
    </w:p>
    <w:p w14:paraId="39A9AE4F" w14:textId="1A91DE2A" w:rsidR="008D16FC" w:rsidRDefault="008D16FC" w:rsidP="008D16FC">
      <w:pPr>
        <w:pStyle w:val="ListParagraph"/>
        <w:numPr>
          <w:ilvl w:val="0"/>
          <w:numId w:val="14"/>
        </w:numPr>
      </w:pPr>
      <w:r>
        <w:t>A</w:t>
      </w:r>
    </w:p>
    <w:p w14:paraId="1854432C" w14:textId="50E9500D" w:rsidR="008D16FC" w:rsidRDefault="008D16FC" w:rsidP="008D16FC">
      <w:pPr>
        <w:pStyle w:val="ListParagraph"/>
        <w:numPr>
          <w:ilvl w:val="0"/>
          <w:numId w:val="14"/>
        </w:numPr>
      </w:pPr>
      <w:r>
        <w:t>A</w:t>
      </w:r>
    </w:p>
    <w:p w14:paraId="4C5CB07C" w14:textId="2F5B24A1" w:rsidR="008D16FC" w:rsidRDefault="008D16FC" w:rsidP="008D16FC">
      <w:pPr>
        <w:pStyle w:val="ListParagraph"/>
        <w:numPr>
          <w:ilvl w:val="0"/>
          <w:numId w:val="14"/>
        </w:numPr>
      </w:pPr>
      <w:r>
        <w:t>B</w:t>
      </w:r>
    </w:p>
    <w:p w14:paraId="66C88C32" w14:textId="3428C84D" w:rsidR="008D16FC" w:rsidRDefault="008D16FC" w:rsidP="008D16FC">
      <w:pPr>
        <w:pStyle w:val="ListParagraph"/>
        <w:numPr>
          <w:ilvl w:val="0"/>
          <w:numId w:val="14"/>
        </w:numPr>
      </w:pPr>
      <w:r>
        <w:t>A</w:t>
      </w:r>
    </w:p>
    <w:p w14:paraId="4A2A704D" w14:textId="44EB1912" w:rsidR="008D16FC" w:rsidRDefault="008D16FC" w:rsidP="008D16FC">
      <w:pPr>
        <w:pStyle w:val="ListParagraph"/>
        <w:numPr>
          <w:ilvl w:val="0"/>
          <w:numId w:val="14"/>
        </w:numPr>
      </w:pPr>
      <w:r>
        <w:t>B</w:t>
      </w:r>
    </w:p>
    <w:p w14:paraId="7CA5E336" w14:textId="51AB7101" w:rsidR="008D16FC" w:rsidRDefault="008D16FC" w:rsidP="008D16FC">
      <w:pPr>
        <w:pStyle w:val="ListParagraph"/>
        <w:numPr>
          <w:ilvl w:val="0"/>
          <w:numId w:val="14"/>
        </w:numPr>
      </w:pPr>
      <w:r>
        <w:t>C</w:t>
      </w:r>
    </w:p>
    <w:p w14:paraId="597220A1" w14:textId="0C75A56B" w:rsidR="008D16FC" w:rsidRDefault="008D16FC" w:rsidP="008D16FC">
      <w:pPr>
        <w:pStyle w:val="ListParagraph"/>
        <w:numPr>
          <w:ilvl w:val="0"/>
          <w:numId w:val="14"/>
        </w:numPr>
      </w:pPr>
      <w:r>
        <w:t>D</w:t>
      </w:r>
    </w:p>
    <w:p w14:paraId="337FD47A" w14:textId="16404AE4" w:rsidR="008D16FC" w:rsidRDefault="008D16FC" w:rsidP="008D16FC">
      <w:pPr>
        <w:pStyle w:val="ListParagraph"/>
        <w:numPr>
          <w:ilvl w:val="0"/>
          <w:numId w:val="14"/>
        </w:numPr>
      </w:pPr>
      <w:r>
        <w:t>A</w:t>
      </w:r>
    </w:p>
    <w:p w14:paraId="0E8F4573" w14:textId="22BB8CF1" w:rsidR="008D16FC" w:rsidRDefault="008D16FC" w:rsidP="008D16FC"/>
    <w:p w14:paraId="101AB0A0" w14:textId="416F5F98" w:rsidR="008D16FC" w:rsidRDefault="008D16FC" w:rsidP="008D16FC">
      <w:r>
        <w:t>Chapter 14</w:t>
      </w:r>
    </w:p>
    <w:p w14:paraId="68B311A0" w14:textId="2C7E822F" w:rsidR="008D16FC" w:rsidRDefault="008D16FC" w:rsidP="008D16FC">
      <w:pPr>
        <w:pStyle w:val="ListParagraph"/>
        <w:numPr>
          <w:ilvl w:val="0"/>
          <w:numId w:val="15"/>
        </w:numPr>
      </w:pPr>
      <w:r>
        <w:t>A</w:t>
      </w:r>
    </w:p>
    <w:p w14:paraId="3F0063BC" w14:textId="54122629" w:rsidR="008D16FC" w:rsidRDefault="008D16FC" w:rsidP="008D16FC">
      <w:pPr>
        <w:pStyle w:val="ListParagraph"/>
        <w:numPr>
          <w:ilvl w:val="0"/>
          <w:numId w:val="15"/>
        </w:numPr>
      </w:pPr>
      <w:r>
        <w:t>D</w:t>
      </w:r>
    </w:p>
    <w:p w14:paraId="0F80D82F" w14:textId="26C838E9" w:rsidR="008D16FC" w:rsidRDefault="008D16FC" w:rsidP="008D16FC">
      <w:pPr>
        <w:pStyle w:val="ListParagraph"/>
        <w:numPr>
          <w:ilvl w:val="0"/>
          <w:numId w:val="15"/>
        </w:numPr>
      </w:pPr>
      <w:r>
        <w:t>D</w:t>
      </w:r>
    </w:p>
    <w:p w14:paraId="6C4B666F" w14:textId="4566BCF8" w:rsidR="008D16FC" w:rsidRDefault="008D16FC" w:rsidP="008D16FC">
      <w:pPr>
        <w:pStyle w:val="ListParagraph"/>
        <w:numPr>
          <w:ilvl w:val="0"/>
          <w:numId w:val="15"/>
        </w:numPr>
      </w:pPr>
      <w:r>
        <w:t>C</w:t>
      </w:r>
    </w:p>
    <w:p w14:paraId="2B254B30" w14:textId="28874C63" w:rsidR="008D16FC" w:rsidRDefault="008D16FC" w:rsidP="008D16FC">
      <w:pPr>
        <w:pStyle w:val="ListParagraph"/>
        <w:numPr>
          <w:ilvl w:val="0"/>
          <w:numId w:val="15"/>
        </w:numPr>
      </w:pPr>
      <w:r>
        <w:t>B</w:t>
      </w:r>
    </w:p>
    <w:p w14:paraId="4D018AA7" w14:textId="2ECDC69B" w:rsidR="008D16FC" w:rsidRDefault="008D16FC" w:rsidP="008D16FC">
      <w:pPr>
        <w:pStyle w:val="ListParagraph"/>
        <w:numPr>
          <w:ilvl w:val="0"/>
          <w:numId w:val="15"/>
        </w:numPr>
      </w:pPr>
      <w:r>
        <w:t>C</w:t>
      </w:r>
    </w:p>
    <w:p w14:paraId="0F661F7A" w14:textId="6C69142D" w:rsidR="008D16FC" w:rsidRDefault="008D16FC" w:rsidP="008D16FC">
      <w:pPr>
        <w:pStyle w:val="ListParagraph"/>
        <w:numPr>
          <w:ilvl w:val="0"/>
          <w:numId w:val="15"/>
        </w:numPr>
      </w:pPr>
      <w:r>
        <w:t>A</w:t>
      </w:r>
    </w:p>
    <w:p w14:paraId="18A27B9D" w14:textId="58E270DF" w:rsidR="008D16FC" w:rsidRDefault="008D16FC" w:rsidP="008D16FC">
      <w:pPr>
        <w:pStyle w:val="ListParagraph"/>
        <w:numPr>
          <w:ilvl w:val="0"/>
          <w:numId w:val="15"/>
        </w:numPr>
      </w:pPr>
      <w:r>
        <w:t>D</w:t>
      </w:r>
    </w:p>
    <w:p w14:paraId="2A5D5F99" w14:textId="281EB082" w:rsidR="008D16FC" w:rsidRDefault="008D16FC" w:rsidP="008D16FC"/>
    <w:p w14:paraId="3C662AB1" w14:textId="083C3222" w:rsidR="008D16FC" w:rsidRDefault="008D16FC" w:rsidP="008D16FC">
      <w:r>
        <w:t>Chapter 15</w:t>
      </w:r>
    </w:p>
    <w:p w14:paraId="085BF921" w14:textId="61E0F0DB" w:rsidR="008D16FC" w:rsidRDefault="008D16FC" w:rsidP="008D16FC">
      <w:pPr>
        <w:pStyle w:val="ListParagraph"/>
        <w:numPr>
          <w:ilvl w:val="0"/>
          <w:numId w:val="16"/>
        </w:numPr>
      </w:pPr>
      <w:r>
        <w:t>C</w:t>
      </w:r>
    </w:p>
    <w:p w14:paraId="57BD01D9" w14:textId="6644D075" w:rsidR="008D16FC" w:rsidRDefault="008D16FC" w:rsidP="008D16FC">
      <w:pPr>
        <w:pStyle w:val="ListParagraph"/>
        <w:numPr>
          <w:ilvl w:val="0"/>
          <w:numId w:val="16"/>
        </w:numPr>
      </w:pPr>
      <w:r>
        <w:t>A</w:t>
      </w:r>
    </w:p>
    <w:p w14:paraId="208CA172" w14:textId="12E3646B" w:rsidR="008D16FC" w:rsidRDefault="008D16FC" w:rsidP="008D16FC">
      <w:pPr>
        <w:pStyle w:val="ListParagraph"/>
        <w:numPr>
          <w:ilvl w:val="0"/>
          <w:numId w:val="16"/>
        </w:numPr>
      </w:pPr>
      <w:r>
        <w:t>D</w:t>
      </w:r>
    </w:p>
    <w:p w14:paraId="3CF33001" w14:textId="4124870E" w:rsidR="008D16FC" w:rsidRDefault="008D16FC" w:rsidP="008D16FC">
      <w:pPr>
        <w:pStyle w:val="ListParagraph"/>
        <w:numPr>
          <w:ilvl w:val="0"/>
          <w:numId w:val="16"/>
        </w:numPr>
      </w:pPr>
      <w:r>
        <w:t>A</w:t>
      </w:r>
    </w:p>
    <w:p w14:paraId="377ED566" w14:textId="71C649B9" w:rsidR="008D16FC" w:rsidRDefault="008D16FC" w:rsidP="008D16FC">
      <w:pPr>
        <w:pStyle w:val="ListParagraph"/>
        <w:numPr>
          <w:ilvl w:val="0"/>
          <w:numId w:val="16"/>
        </w:numPr>
      </w:pPr>
      <w:r>
        <w:t>D</w:t>
      </w:r>
    </w:p>
    <w:p w14:paraId="02385005" w14:textId="403C52EE" w:rsidR="008D16FC" w:rsidRDefault="008D16FC" w:rsidP="008D16FC">
      <w:pPr>
        <w:pStyle w:val="ListParagraph"/>
        <w:numPr>
          <w:ilvl w:val="0"/>
          <w:numId w:val="16"/>
        </w:numPr>
      </w:pPr>
      <w:r>
        <w:t>C</w:t>
      </w:r>
    </w:p>
    <w:p w14:paraId="62E2CE8B" w14:textId="20656EE7" w:rsidR="008D16FC" w:rsidRDefault="008D16FC" w:rsidP="008D16FC">
      <w:pPr>
        <w:pStyle w:val="ListParagraph"/>
        <w:numPr>
          <w:ilvl w:val="0"/>
          <w:numId w:val="16"/>
        </w:numPr>
      </w:pPr>
      <w:r>
        <w:t>B</w:t>
      </w:r>
    </w:p>
    <w:p w14:paraId="5FC7F7A3" w14:textId="6E11DF9B" w:rsidR="008D16FC" w:rsidRDefault="008D16FC" w:rsidP="008D16FC">
      <w:pPr>
        <w:pStyle w:val="ListParagraph"/>
        <w:numPr>
          <w:ilvl w:val="0"/>
          <w:numId w:val="16"/>
        </w:numPr>
      </w:pPr>
      <w:r>
        <w:t>B</w:t>
      </w:r>
    </w:p>
    <w:p w14:paraId="49CBCB90" w14:textId="577D7C6B" w:rsidR="008D16FC" w:rsidRDefault="008D16FC" w:rsidP="008D16FC"/>
    <w:p w14:paraId="041B08B7" w14:textId="470B6EBF" w:rsidR="008D16FC" w:rsidRDefault="008D16FC" w:rsidP="008D16FC">
      <w:r>
        <w:t>Chapter 16</w:t>
      </w:r>
    </w:p>
    <w:p w14:paraId="1CA47CF1" w14:textId="44C0EE91" w:rsidR="008D16FC" w:rsidRDefault="008D16FC" w:rsidP="008D16FC">
      <w:pPr>
        <w:pStyle w:val="ListParagraph"/>
        <w:numPr>
          <w:ilvl w:val="0"/>
          <w:numId w:val="17"/>
        </w:numPr>
      </w:pPr>
      <w:r>
        <w:t>B</w:t>
      </w:r>
    </w:p>
    <w:p w14:paraId="44B440FC" w14:textId="0FE91963" w:rsidR="008D16FC" w:rsidRDefault="008D16FC" w:rsidP="008D16FC">
      <w:pPr>
        <w:pStyle w:val="ListParagraph"/>
        <w:numPr>
          <w:ilvl w:val="0"/>
          <w:numId w:val="17"/>
        </w:numPr>
      </w:pPr>
      <w:r>
        <w:t>A</w:t>
      </w:r>
    </w:p>
    <w:p w14:paraId="3BC6576D" w14:textId="06A97AA1" w:rsidR="008D16FC" w:rsidRDefault="008D16FC" w:rsidP="008D16FC">
      <w:pPr>
        <w:pStyle w:val="ListParagraph"/>
        <w:numPr>
          <w:ilvl w:val="0"/>
          <w:numId w:val="17"/>
        </w:numPr>
      </w:pPr>
      <w:r>
        <w:t>A</w:t>
      </w:r>
    </w:p>
    <w:p w14:paraId="6033FDB2" w14:textId="74B320C1" w:rsidR="008D16FC" w:rsidRDefault="008D16FC" w:rsidP="008D16FC">
      <w:pPr>
        <w:pStyle w:val="ListParagraph"/>
        <w:numPr>
          <w:ilvl w:val="0"/>
          <w:numId w:val="17"/>
        </w:numPr>
      </w:pPr>
      <w:r>
        <w:t>C</w:t>
      </w:r>
    </w:p>
    <w:p w14:paraId="3F6D4F34" w14:textId="7BB02EC3" w:rsidR="008D16FC" w:rsidRDefault="008D16FC" w:rsidP="008D16FC">
      <w:pPr>
        <w:pStyle w:val="ListParagraph"/>
        <w:numPr>
          <w:ilvl w:val="0"/>
          <w:numId w:val="17"/>
        </w:numPr>
      </w:pPr>
      <w:r>
        <w:t>C</w:t>
      </w:r>
    </w:p>
    <w:p w14:paraId="4A432428" w14:textId="7DEBBE8B" w:rsidR="008D16FC" w:rsidRDefault="008D16FC" w:rsidP="008D16FC">
      <w:pPr>
        <w:pStyle w:val="ListParagraph"/>
        <w:numPr>
          <w:ilvl w:val="0"/>
          <w:numId w:val="17"/>
        </w:numPr>
      </w:pPr>
      <w:r>
        <w:t>D</w:t>
      </w:r>
    </w:p>
    <w:p w14:paraId="76F2BB5A" w14:textId="490E3A74" w:rsidR="008D16FC" w:rsidRDefault="008D16FC" w:rsidP="008D16FC">
      <w:pPr>
        <w:pStyle w:val="ListParagraph"/>
        <w:numPr>
          <w:ilvl w:val="0"/>
          <w:numId w:val="17"/>
        </w:numPr>
      </w:pPr>
      <w:r>
        <w:t>C</w:t>
      </w:r>
    </w:p>
    <w:p w14:paraId="12414BF4" w14:textId="5D5BA91D" w:rsidR="008D16FC" w:rsidRDefault="008D16FC" w:rsidP="008D16FC">
      <w:pPr>
        <w:pStyle w:val="ListParagraph"/>
        <w:numPr>
          <w:ilvl w:val="0"/>
          <w:numId w:val="17"/>
        </w:numPr>
      </w:pPr>
      <w:r>
        <w:t>A or B</w:t>
      </w:r>
    </w:p>
    <w:p w14:paraId="2073AA42" w14:textId="0F67F78C" w:rsidR="008D16FC" w:rsidRDefault="008D16FC" w:rsidP="008D16FC"/>
    <w:p w14:paraId="229070E8" w14:textId="1D32A6BC" w:rsidR="008D16FC" w:rsidRDefault="008D16FC" w:rsidP="008D16FC">
      <w:r>
        <w:t>Chapter 17</w:t>
      </w:r>
    </w:p>
    <w:p w14:paraId="3B33321E" w14:textId="7A7F045C" w:rsidR="008D16FC" w:rsidRDefault="008D16FC" w:rsidP="008D16FC">
      <w:pPr>
        <w:pStyle w:val="ListParagraph"/>
        <w:numPr>
          <w:ilvl w:val="0"/>
          <w:numId w:val="18"/>
        </w:numPr>
      </w:pPr>
      <w:r>
        <w:t>B</w:t>
      </w:r>
    </w:p>
    <w:p w14:paraId="03256F4D" w14:textId="10AB8206" w:rsidR="008D16FC" w:rsidRDefault="008D16FC" w:rsidP="008D16FC">
      <w:pPr>
        <w:pStyle w:val="ListParagraph"/>
        <w:numPr>
          <w:ilvl w:val="0"/>
          <w:numId w:val="18"/>
        </w:numPr>
      </w:pPr>
      <w:r>
        <w:t>A</w:t>
      </w:r>
    </w:p>
    <w:p w14:paraId="4D3D736B" w14:textId="6CB5DAFD" w:rsidR="008D16FC" w:rsidRDefault="008D16FC" w:rsidP="008D16FC">
      <w:pPr>
        <w:pStyle w:val="ListParagraph"/>
        <w:numPr>
          <w:ilvl w:val="0"/>
          <w:numId w:val="18"/>
        </w:numPr>
      </w:pPr>
      <w:r>
        <w:t>C</w:t>
      </w:r>
    </w:p>
    <w:p w14:paraId="4C463BAA" w14:textId="43364D88" w:rsidR="008D16FC" w:rsidRDefault="008D16FC" w:rsidP="008D16FC">
      <w:pPr>
        <w:pStyle w:val="ListParagraph"/>
        <w:numPr>
          <w:ilvl w:val="0"/>
          <w:numId w:val="18"/>
        </w:numPr>
      </w:pPr>
      <w:r>
        <w:t>B</w:t>
      </w:r>
    </w:p>
    <w:p w14:paraId="274178D3" w14:textId="629B7880" w:rsidR="008D16FC" w:rsidRDefault="008D16FC" w:rsidP="008D16FC">
      <w:pPr>
        <w:pStyle w:val="ListParagraph"/>
        <w:numPr>
          <w:ilvl w:val="0"/>
          <w:numId w:val="18"/>
        </w:numPr>
      </w:pPr>
      <w:r>
        <w:t>D</w:t>
      </w:r>
    </w:p>
    <w:p w14:paraId="4997D8C8" w14:textId="55FC14E6" w:rsidR="008D16FC" w:rsidRDefault="008D16FC" w:rsidP="008D16FC">
      <w:pPr>
        <w:pStyle w:val="ListParagraph"/>
        <w:numPr>
          <w:ilvl w:val="0"/>
          <w:numId w:val="18"/>
        </w:numPr>
      </w:pPr>
      <w:r>
        <w:t>B</w:t>
      </w:r>
    </w:p>
    <w:p w14:paraId="0613E51F" w14:textId="38EAA41C" w:rsidR="008D16FC" w:rsidRDefault="008D16FC" w:rsidP="008D16FC">
      <w:pPr>
        <w:pStyle w:val="ListParagraph"/>
        <w:numPr>
          <w:ilvl w:val="0"/>
          <w:numId w:val="18"/>
        </w:numPr>
      </w:pPr>
      <w:r>
        <w:t>D</w:t>
      </w:r>
    </w:p>
    <w:p w14:paraId="5C2DB94C" w14:textId="1EE2A2CC" w:rsidR="008D16FC" w:rsidRDefault="008D16FC" w:rsidP="008D16FC">
      <w:pPr>
        <w:pStyle w:val="ListParagraph"/>
        <w:numPr>
          <w:ilvl w:val="0"/>
          <w:numId w:val="18"/>
        </w:numPr>
      </w:pPr>
      <w:r>
        <w:t>A</w:t>
      </w:r>
    </w:p>
    <w:p w14:paraId="1F560114" w14:textId="530D9A12" w:rsidR="008D16FC" w:rsidRDefault="008D16FC" w:rsidP="008D16FC"/>
    <w:p w14:paraId="4BDC90CF" w14:textId="6A18CDFC" w:rsidR="008D16FC" w:rsidRDefault="008D16FC" w:rsidP="008D16FC">
      <w:r>
        <w:t>Chapter 18</w:t>
      </w:r>
    </w:p>
    <w:p w14:paraId="54A32EF6" w14:textId="6D2E3853" w:rsidR="008D16FC" w:rsidRDefault="001674D2" w:rsidP="008D16FC">
      <w:pPr>
        <w:pStyle w:val="ListParagraph"/>
        <w:numPr>
          <w:ilvl w:val="0"/>
          <w:numId w:val="19"/>
        </w:numPr>
      </w:pPr>
      <w:r>
        <w:t>C</w:t>
      </w:r>
    </w:p>
    <w:p w14:paraId="3D471B25" w14:textId="41BB4BCE" w:rsidR="001674D2" w:rsidRDefault="001674D2" w:rsidP="008D16FC">
      <w:pPr>
        <w:pStyle w:val="ListParagraph"/>
        <w:numPr>
          <w:ilvl w:val="0"/>
          <w:numId w:val="19"/>
        </w:numPr>
      </w:pPr>
      <w:r>
        <w:t>B</w:t>
      </w:r>
    </w:p>
    <w:p w14:paraId="495804A3" w14:textId="0F6082FB" w:rsidR="001674D2" w:rsidRDefault="001674D2" w:rsidP="008D16FC">
      <w:pPr>
        <w:pStyle w:val="ListParagraph"/>
        <w:numPr>
          <w:ilvl w:val="0"/>
          <w:numId w:val="19"/>
        </w:numPr>
      </w:pPr>
      <w:r>
        <w:t>A</w:t>
      </w:r>
    </w:p>
    <w:p w14:paraId="788D6D0E" w14:textId="293C3DDC" w:rsidR="001674D2" w:rsidRDefault="001674D2" w:rsidP="008D16FC">
      <w:pPr>
        <w:pStyle w:val="ListParagraph"/>
        <w:numPr>
          <w:ilvl w:val="0"/>
          <w:numId w:val="19"/>
        </w:numPr>
      </w:pPr>
      <w:r>
        <w:t>A</w:t>
      </w:r>
    </w:p>
    <w:p w14:paraId="4C43CB40" w14:textId="44E55EC1" w:rsidR="001674D2" w:rsidRDefault="001674D2" w:rsidP="008D16FC">
      <w:pPr>
        <w:pStyle w:val="ListParagraph"/>
        <w:numPr>
          <w:ilvl w:val="0"/>
          <w:numId w:val="19"/>
        </w:numPr>
      </w:pPr>
      <w:r>
        <w:t>B</w:t>
      </w:r>
    </w:p>
    <w:p w14:paraId="019DE270" w14:textId="2570E29B" w:rsidR="001674D2" w:rsidRDefault="001674D2" w:rsidP="008D16FC">
      <w:pPr>
        <w:pStyle w:val="ListParagraph"/>
        <w:numPr>
          <w:ilvl w:val="0"/>
          <w:numId w:val="19"/>
        </w:numPr>
      </w:pPr>
      <w:r>
        <w:t>C</w:t>
      </w:r>
    </w:p>
    <w:p w14:paraId="2AEBD20F" w14:textId="1EBFDA82" w:rsidR="001674D2" w:rsidRDefault="001674D2" w:rsidP="008D16FC">
      <w:pPr>
        <w:pStyle w:val="ListParagraph"/>
        <w:numPr>
          <w:ilvl w:val="0"/>
          <w:numId w:val="19"/>
        </w:numPr>
      </w:pPr>
      <w:r>
        <w:t>A</w:t>
      </w:r>
    </w:p>
    <w:p w14:paraId="58F78DE1" w14:textId="29B1FCBB" w:rsidR="001674D2" w:rsidRDefault="001674D2" w:rsidP="001674D2">
      <w:pPr>
        <w:pStyle w:val="ListParagraph"/>
        <w:numPr>
          <w:ilvl w:val="0"/>
          <w:numId w:val="19"/>
        </w:numPr>
      </w:pPr>
      <w:r>
        <w:t>C</w:t>
      </w:r>
    </w:p>
    <w:p w14:paraId="2C395B37" w14:textId="29F38C73" w:rsidR="001674D2" w:rsidRDefault="001674D2" w:rsidP="001674D2"/>
    <w:p w14:paraId="7F5FD6A3" w14:textId="424C31C4" w:rsidR="001674D2" w:rsidRDefault="001674D2" w:rsidP="001674D2">
      <w:r>
        <w:t>Chapter 19</w:t>
      </w:r>
    </w:p>
    <w:p w14:paraId="001E13D5" w14:textId="11B93ED1" w:rsidR="001674D2" w:rsidRDefault="001674D2" w:rsidP="001674D2">
      <w:pPr>
        <w:pStyle w:val="ListParagraph"/>
        <w:numPr>
          <w:ilvl w:val="0"/>
          <w:numId w:val="20"/>
        </w:numPr>
      </w:pPr>
      <w:r>
        <w:t>A</w:t>
      </w:r>
    </w:p>
    <w:p w14:paraId="02E4BED8" w14:textId="7FE5B42B" w:rsidR="001674D2" w:rsidRDefault="001674D2" w:rsidP="001674D2">
      <w:pPr>
        <w:pStyle w:val="ListParagraph"/>
        <w:numPr>
          <w:ilvl w:val="0"/>
          <w:numId w:val="20"/>
        </w:numPr>
      </w:pPr>
      <w:r>
        <w:t>B</w:t>
      </w:r>
    </w:p>
    <w:p w14:paraId="0C38AB1E" w14:textId="479BE352" w:rsidR="001674D2" w:rsidRDefault="001674D2" w:rsidP="001674D2">
      <w:pPr>
        <w:pStyle w:val="ListParagraph"/>
        <w:numPr>
          <w:ilvl w:val="0"/>
          <w:numId w:val="20"/>
        </w:numPr>
      </w:pPr>
      <w:r>
        <w:t>D</w:t>
      </w:r>
    </w:p>
    <w:p w14:paraId="6AC3EC96" w14:textId="7DFA7749" w:rsidR="001674D2" w:rsidRDefault="001674D2" w:rsidP="001674D2">
      <w:pPr>
        <w:pStyle w:val="ListParagraph"/>
        <w:numPr>
          <w:ilvl w:val="0"/>
          <w:numId w:val="20"/>
        </w:numPr>
      </w:pPr>
      <w:r>
        <w:t>B</w:t>
      </w:r>
    </w:p>
    <w:p w14:paraId="28AD2618" w14:textId="757ECA59" w:rsidR="001674D2" w:rsidRDefault="001674D2" w:rsidP="001674D2">
      <w:pPr>
        <w:pStyle w:val="ListParagraph"/>
        <w:numPr>
          <w:ilvl w:val="0"/>
          <w:numId w:val="20"/>
        </w:numPr>
      </w:pPr>
      <w:r>
        <w:t>A</w:t>
      </w:r>
    </w:p>
    <w:p w14:paraId="3F7957A9" w14:textId="1FC3CF80" w:rsidR="001674D2" w:rsidRDefault="001674D2" w:rsidP="001674D2">
      <w:pPr>
        <w:pStyle w:val="ListParagraph"/>
        <w:numPr>
          <w:ilvl w:val="0"/>
          <w:numId w:val="20"/>
        </w:numPr>
      </w:pPr>
      <w:r>
        <w:t>C</w:t>
      </w:r>
    </w:p>
    <w:p w14:paraId="45B3F7AE" w14:textId="2E05FDCF" w:rsidR="001674D2" w:rsidRDefault="001674D2" w:rsidP="001674D2">
      <w:pPr>
        <w:pStyle w:val="ListParagraph"/>
        <w:numPr>
          <w:ilvl w:val="0"/>
          <w:numId w:val="20"/>
        </w:numPr>
      </w:pPr>
      <w:r>
        <w:t>A</w:t>
      </w:r>
    </w:p>
    <w:p w14:paraId="48878B74" w14:textId="21E4A49E" w:rsidR="001674D2" w:rsidRDefault="001674D2" w:rsidP="001674D2">
      <w:pPr>
        <w:pStyle w:val="ListParagraph"/>
        <w:numPr>
          <w:ilvl w:val="0"/>
          <w:numId w:val="20"/>
        </w:numPr>
      </w:pPr>
      <w:r>
        <w:t>C</w:t>
      </w:r>
    </w:p>
    <w:p w14:paraId="20D8EF9E" w14:textId="3779EDA0" w:rsidR="001674D2" w:rsidRDefault="001674D2" w:rsidP="001674D2"/>
    <w:p w14:paraId="5B9DF7AD" w14:textId="376CACAC" w:rsidR="001674D2" w:rsidRDefault="001674D2" w:rsidP="001674D2">
      <w:r>
        <w:t>Chapter 20</w:t>
      </w:r>
    </w:p>
    <w:p w14:paraId="5F2920BE" w14:textId="19E16FBA" w:rsidR="001674D2" w:rsidRDefault="001674D2" w:rsidP="001674D2">
      <w:pPr>
        <w:pStyle w:val="ListParagraph"/>
        <w:numPr>
          <w:ilvl w:val="0"/>
          <w:numId w:val="21"/>
        </w:numPr>
      </w:pPr>
      <w:r>
        <w:t>B</w:t>
      </w:r>
    </w:p>
    <w:p w14:paraId="35953F2D" w14:textId="55B99674" w:rsidR="001674D2" w:rsidRDefault="001674D2" w:rsidP="001674D2">
      <w:pPr>
        <w:pStyle w:val="ListParagraph"/>
        <w:numPr>
          <w:ilvl w:val="0"/>
          <w:numId w:val="21"/>
        </w:numPr>
      </w:pPr>
      <w:r>
        <w:t>B</w:t>
      </w:r>
    </w:p>
    <w:p w14:paraId="551D8976" w14:textId="4513E08F" w:rsidR="001674D2" w:rsidRDefault="001674D2" w:rsidP="001674D2">
      <w:pPr>
        <w:pStyle w:val="ListParagraph"/>
        <w:numPr>
          <w:ilvl w:val="0"/>
          <w:numId w:val="21"/>
        </w:numPr>
      </w:pPr>
      <w:r>
        <w:t>D</w:t>
      </w:r>
    </w:p>
    <w:p w14:paraId="28E85527" w14:textId="2A966302" w:rsidR="001674D2" w:rsidRDefault="001674D2" w:rsidP="001674D2">
      <w:pPr>
        <w:pStyle w:val="ListParagraph"/>
        <w:numPr>
          <w:ilvl w:val="0"/>
          <w:numId w:val="21"/>
        </w:numPr>
      </w:pPr>
      <w:r>
        <w:t>D</w:t>
      </w:r>
    </w:p>
    <w:p w14:paraId="050875D8" w14:textId="633EE416" w:rsidR="001674D2" w:rsidRDefault="001674D2" w:rsidP="001674D2">
      <w:pPr>
        <w:pStyle w:val="ListParagraph"/>
        <w:numPr>
          <w:ilvl w:val="0"/>
          <w:numId w:val="21"/>
        </w:numPr>
      </w:pPr>
      <w:r>
        <w:t>A</w:t>
      </w:r>
    </w:p>
    <w:p w14:paraId="773290D0" w14:textId="5931063D" w:rsidR="001674D2" w:rsidRDefault="001674D2" w:rsidP="001674D2">
      <w:pPr>
        <w:pStyle w:val="ListParagraph"/>
        <w:numPr>
          <w:ilvl w:val="0"/>
          <w:numId w:val="21"/>
        </w:numPr>
      </w:pPr>
      <w:r>
        <w:t>C</w:t>
      </w:r>
    </w:p>
    <w:p w14:paraId="5A409A2F" w14:textId="114E95B3" w:rsidR="001674D2" w:rsidRDefault="001674D2" w:rsidP="001674D2">
      <w:pPr>
        <w:pStyle w:val="ListParagraph"/>
        <w:numPr>
          <w:ilvl w:val="0"/>
          <w:numId w:val="21"/>
        </w:numPr>
      </w:pPr>
      <w:r>
        <w:t>C</w:t>
      </w:r>
    </w:p>
    <w:p w14:paraId="3B1526C3" w14:textId="3D6EC529" w:rsidR="001674D2" w:rsidRDefault="001674D2" w:rsidP="001674D2">
      <w:pPr>
        <w:pStyle w:val="ListParagraph"/>
        <w:numPr>
          <w:ilvl w:val="0"/>
          <w:numId w:val="21"/>
        </w:numPr>
      </w:pPr>
      <w:r>
        <w:t>D</w:t>
      </w:r>
    </w:p>
    <w:p w14:paraId="68C060C8" w14:textId="71681999" w:rsidR="001674D2" w:rsidRDefault="001674D2" w:rsidP="001674D2"/>
    <w:p w14:paraId="41AAEC62" w14:textId="7A910E7B" w:rsidR="001674D2" w:rsidRDefault="001674D2" w:rsidP="001674D2">
      <w:r>
        <w:t>Chapter 21</w:t>
      </w:r>
    </w:p>
    <w:p w14:paraId="29E58184" w14:textId="6BFFD10F" w:rsidR="001674D2" w:rsidRDefault="001674D2" w:rsidP="001674D2">
      <w:pPr>
        <w:pStyle w:val="ListParagraph"/>
        <w:numPr>
          <w:ilvl w:val="0"/>
          <w:numId w:val="22"/>
        </w:numPr>
      </w:pPr>
      <w:r>
        <w:t>C</w:t>
      </w:r>
    </w:p>
    <w:p w14:paraId="49772552" w14:textId="67C23AC8" w:rsidR="001674D2" w:rsidRDefault="001674D2" w:rsidP="001674D2">
      <w:pPr>
        <w:pStyle w:val="ListParagraph"/>
        <w:numPr>
          <w:ilvl w:val="0"/>
          <w:numId w:val="22"/>
        </w:numPr>
      </w:pPr>
      <w:r>
        <w:t>B</w:t>
      </w:r>
    </w:p>
    <w:p w14:paraId="5C2A240A" w14:textId="4A8C7E3F" w:rsidR="001674D2" w:rsidRDefault="001674D2" w:rsidP="001674D2">
      <w:pPr>
        <w:pStyle w:val="ListParagraph"/>
        <w:numPr>
          <w:ilvl w:val="0"/>
          <w:numId w:val="22"/>
        </w:numPr>
      </w:pPr>
      <w:r>
        <w:t>B</w:t>
      </w:r>
    </w:p>
    <w:p w14:paraId="10D27668" w14:textId="2BA326C7" w:rsidR="001674D2" w:rsidRDefault="001674D2" w:rsidP="001674D2">
      <w:pPr>
        <w:pStyle w:val="ListParagraph"/>
        <w:numPr>
          <w:ilvl w:val="0"/>
          <w:numId w:val="22"/>
        </w:numPr>
      </w:pPr>
      <w:r>
        <w:t>D</w:t>
      </w:r>
    </w:p>
    <w:p w14:paraId="55C4B1BC" w14:textId="47BD1BA7" w:rsidR="001674D2" w:rsidRDefault="001674D2" w:rsidP="001674D2">
      <w:pPr>
        <w:pStyle w:val="ListParagraph"/>
        <w:numPr>
          <w:ilvl w:val="0"/>
          <w:numId w:val="22"/>
        </w:numPr>
      </w:pPr>
      <w:r>
        <w:t>C</w:t>
      </w:r>
    </w:p>
    <w:p w14:paraId="6CC09040" w14:textId="6C828021" w:rsidR="001674D2" w:rsidRDefault="001674D2" w:rsidP="001674D2">
      <w:pPr>
        <w:pStyle w:val="ListParagraph"/>
        <w:numPr>
          <w:ilvl w:val="0"/>
          <w:numId w:val="22"/>
        </w:numPr>
      </w:pPr>
      <w:r>
        <w:t>C</w:t>
      </w:r>
    </w:p>
    <w:p w14:paraId="0F1F551E" w14:textId="4E975D91" w:rsidR="001674D2" w:rsidRDefault="001674D2" w:rsidP="001674D2">
      <w:pPr>
        <w:pStyle w:val="ListParagraph"/>
        <w:numPr>
          <w:ilvl w:val="0"/>
          <w:numId w:val="22"/>
        </w:numPr>
      </w:pPr>
      <w:r>
        <w:t>A</w:t>
      </w:r>
    </w:p>
    <w:p w14:paraId="6645FA2B" w14:textId="2DC8DD28" w:rsidR="001674D2" w:rsidRDefault="001674D2" w:rsidP="001674D2">
      <w:pPr>
        <w:pStyle w:val="ListParagraph"/>
        <w:numPr>
          <w:ilvl w:val="0"/>
          <w:numId w:val="22"/>
        </w:numPr>
      </w:pPr>
      <w:r>
        <w:t>A</w:t>
      </w:r>
    </w:p>
    <w:p w14:paraId="4D90B684" w14:textId="43B6D572" w:rsidR="001674D2" w:rsidRDefault="001674D2" w:rsidP="001674D2"/>
    <w:p w14:paraId="58275B0B" w14:textId="2CDD8D53" w:rsidR="001674D2" w:rsidRDefault="001674D2" w:rsidP="001674D2">
      <w:r>
        <w:t>Chapter 22</w:t>
      </w:r>
    </w:p>
    <w:p w14:paraId="4A837820" w14:textId="02AC5850" w:rsidR="001674D2" w:rsidRDefault="001674D2" w:rsidP="001674D2">
      <w:pPr>
        <w:pStyle w:val="ListParagraph"/>
        <w:numPr>
          <w:ilvl w:val="0"/>
          <w:numId w:val="23"/>
        </w:numPr>
      </w:pPr>
      <w:r>
        <w:t>B</w:t>
      </w:r>
    </w:p>
    <w:p w14:paraId="6B982E59" w14:textId="591950A0" w:rsidR="001674D2" w:rsidRDefault="001674D2" w:rsidP="001674D2">
      <w:pPr>
        <w:pStyle w:val="ListParagraph"/>
        <w:numPr>
          <w:ilvl w:val="0"/>
          <w:numId w:val="23"/>
        </w:numPr>
      </w:pPr>
      <w:r>
        <w:t>C</w:t>
      </w:r>
    </w:p>
    <w:p w14:paraId="6457B634" w14:textId="15DD63E6" w:rsidR="001674D2" w:rsidRDefault="001674D2" w:rsidP="001674D2">
      <w:pPr>
        <w:pStyle w:val="ListParagraph"/>
        <w:numPr>
          <w:ilvl w:val="0"/>
          <w:numId w:val="23"/>
        </w:numPr>
      </w:pPr>
      <w:r>
        <w:t>D</w:t>
      </w:r>
    </w:p>
    <w:p w14:paraId="24680D76" w14:textId="2C04C927" w:rsidR="001674D2" w:rsidRDefault="001674D2" w:rsidP="001674D2">
      <w:pPr>
        <w:pStyle w:val="ListParagraph"/>
        <w:numPr>
          <w:ilvl w:val="0"/>
          <w:numId w:val="23"/>
        </w:numPr>
      </w:pPr>
      <w:r>
        <w:t>B</w:t>
      </w:r>
    </w:p>
    <w:p w14:paraId="1DF71F37" w14:textId="59E8F6FF" w:rsidR="001674D2" w:rsidRDefault="001674D2" w:rsidP="001674D2">
      <w:pPr>
        <w:pStyle w:val="ListParagraph"/>
        <w:numPr>
          <w:ilvl w:val="0"/>
          <w:numId w:val="23"/>
        </w:numPr>
      </w:pPr>
      <w:r>
        <w:t>A</w:t>
      </w:r>
    </w:p>
    <w:p w14:paraId="72D82281" w14:textId="1E3D8358" w:rsidR="001674D2" w:rsidRDefault="001674D2" w:rsidP="001674D2">
      <w:pPr>
        <w:pStyle w:val="ListParagraph"/>
        <w:numPr>
          <w:ilvl w:val="0"/>
          <w:numId w:val="23"/>
        </w:numPr>
      </w:pPr>
      <w:r>
        <w:t>C</w:t>
      </w:r>
    </w:p>
    <w:p w14:paraId="0E4AE4BA" w14:textId="2F90DF5D" w:rsidR="001674D2" w:rsidRDefault="001674D2" w:rsidP="001674D2">
      <w:pPr>
        <w:pStyle w:val="ListParagraph"/>
        <w:numPr>
          <w:ilvl w:val="0"/>
          <w:numId w:val="23"/>
        </w:numPr>
      </w:pPr>
      <w:r>
        <w:t>D</w:t>
      </w:r>
    </w:p>
    <w:p w14:paraId="7D8847BA" w14:textId="75423339" w:rsidR="001674D2" w:rsidRDefault="001674D2" w:rsidP="001674D2">
      <w:pPr>
        <w:pStyle w:val="ListParagraph"/>
        <w:numPr>
          <w:ilvl w:val="0"/>
          <w:numId w:val="23"/>
        </w:numPr>
      </w:pPr>
      <w:r>
        <w:t>B</w:t>
      </w:r>
    </w:p>
    <w:p w14:paraId="408AF4C0" w14:textId="2007574D" w:rsidR="001674D2" w:rsidRDefault="001674D2" w:rsidP="001674D2"/>
    <w:p w14:paraId="54ACF85C" w14:textId="06239412" w:rsidR="001674D2" w:rsidRDefault="001674D2" w:rsidP="001674D2">
      <w:r>
        <w:t>Chapter 23</w:t>
      </w:r>
    </w:p>
    <w:p w14:paraId="1DF426C1" w14:textId="2B6FE570" w:rsidR="001674D2" w:rsidRDefault="001674D2" w:rsidP="001674D2">
      <w:pPr>
        <w:pStyle w:val="ListParagraph"/>
        <w:numPr>
          <w:ilvl w:val="0"/>
          <w:numId w:val="24"/>
        </w:numPr>
      </w:pPr>
      <w:r>
        <w:t>D</w:t>
      </w:r>
    </w:p>
    <w:p w14:paraId="7A07FBEE" w14:textId="72A84D66" w:rsidR="001674D2" w:rsidRDefault="001674D2" w:rsidP="001674D2">
      <w:pPr>
        <w:pStyle w:val="ListParagraph"/>
        <w:numPr>
          <w:ilvl w:val="0"/>
          <w:numId w:val="24"/>
        </w:numPr>
      </w:pPr>
      <w:r>
        <w:t>B</w:t>
      </w:r>
    </w:p>
    <w:p w14:paraId="173A44CE" w14:textId="5B3FEECA" w:rsidR="001674D2" w:rsidRDefault="001674D2" w:rsidP="001674D2">
      <w:pPr>
        <w:pStyle w:val="ListParagraph"/>
        <w:numPr>
          <w:ilvl w:val="0"/>
          <w:numId w:val="24"/>
        </w:numPr>
      </w:pPr>
      <w:r>
        <w:t>A</w:t>
      </w:r>
    </w:p>
    <w:p w14:paraId="459CAEEF" w14:textId="100094D6" w:rsidR="001674D2" w:rsidRDefault="001674D2" w:rsidP="001674D2">
      <w:pPr>
        <w:pStyle w:val="ListParagraph"/>
        <w:numPr>
          <w:ilvl w:val="0"/>
          <w:numId w:val="24"/>
        </w:numPr>
      </w:pPr>
      <w:r>
        <w:t>B</w:t>
      </w:r>
    </w:p>
    <w:p w14:paraId="1B793FE5" w14:textId="7534C3EE" w:rsidR="001674D2" w:rsidRDefault="001674D2" w:rsidP="001674D2">
      <w:pPr>
        <w:pStyle w:val="ListParagraph"/>
        <w:numPr>
          <w:ilvl w:val="0"/>
          <w:numId w:val="24"/>
        </w:numPr>
      </w:pPr>
      <w:r>
        <w:t>A</w:t>
      </w:r>
    </w:p>
    <w:p w14:paraId="7B1F3352" w14:textId="6E857ABD" w:rsidR="001674D2" w:rsidRDefault="001674D2" w:rsidP="001674D2">
      <w:pPr>
        <w:pStyle w:val="ListParagraph"/>
        <w:numPr>
          <w:ilvl w:val="0"/>
          <w:numId w:val="24"/>
        </w:numPr>
      </w:pPr>
      <w:r>
        <w:t>A</w:t>
      </w:r>
    </w:p>
    <w:p w14:paraId="5DF4AF47" w14:textId="31730EB0" w:rsidR="001674D2" w:rsidRDefault="001674D2" w:rsidP="001674D2">
      <w:pPr>
        <w:pStyle w:val="ListParagraph"/>
        <w:numPr>
          <w:ilvl w:val="0"/>
          <w:numId w:val="24"/>
        </w:numPr>
      </w:pPr>
      <w:r>
        <w:t>B</w:t>
      </w:r>
    </w:p>
    <w:p w14:paraId="2FC4C174" w14:textId="1DA59031" w:rsidR="001674D2" w:rsidRDefault="001674D2" w:rsidP="001674D2">
      <w:pPr>
        <w:pStyle w:val="ListParagraph"/>
        <w:numPr>
          <w:ilvl w:val="0"/>
          <w:numId w:val="24"/>
        </w:numPr>
      </w:pPr>
      <w:r>
        <w:t>C</w:t>
      </w:r>
    </w:p>
    <w:p w14:paraId="5E64D2F7" w14:textId="779F2E83" w:rsidR="001674D2" w:rsidRDefault="001674D2" w:rsidP="001674D2"/>
    <w:p w14:paraId="30C8504D" w14:textId="7E5326E4" w:rsidR="001674D2" w:rsidRDefault="001674D2" w:rsidP="001674D2">
      <w:r>
        <w:t>Chapter 24</w:t>
      </w:r>
    </w:p>
    <w:p w14:paraId="5707E94B" w14:textId="5B883087" w:rsidR="001674D2" w:rsidRDefault="001674D2" w:rsidP="001674D2">
      <w:pPr>
        <w:pStyle w:val="ListParagraph"/>
        <w:numPr>
          <w:ilvl w:val="0"/>
          <w:numId w:val="25"/>
        </w:numPr>
      </w:pPr>
      <w:r>
        <w:t>B</w:t>
      </w:r>
    </w:p>
    <w:p w14:paraId="0102F486" w14:textId="297270AA" w:rsidR="001674D2" w:rsidRDefault="001674D2" w:rsidP="001674D2">
      <w:pPr>
        <w:pStyle w:val="ListParagraph"/>
        <w:numPr>
          <w:ilvl w:val="0"/>
          <w:numId w:val="25"/>
        </w:numPr>
      </w:pPr>
      <w:r>
        <w:t>C</w:t>
      </w:r>
    </w:p>
    <w:p w14:paraId="35150597" w14:textId="262ECA17" w:rsidR="001674D2" w:rsidRDefault="001674D2" w:rsidP="001674D2">
      <w:pPr>
        <w:pStyle w:val="ListParagraph"/>
        <w:numPr>
          <w:ilvl w:val="0"/>
          <w:numId w:val="25"/>
        </w:numPr>
      </w:pPr>
      <w:r>
        <w:t>A</w:t>
      </w:r>
    </w:p>
    <w:p w14:paraId="750FA379" w14:textId="670DFD28" w:rsidR="001674D2" w:rsidRDefault="001674D2" w:rsidP="001674D2">
      <w:pPr>
        <w:pStyle w:val="ListParagraph"/>
        <w:numPr>
          <w:ilvl w:val="0"/>
          <w:numId w:val="25"/>
        </w:numPr>
      </w:pPr>
      <w:r>
        <w:t>A</w:t>
      </w:r>
    </w:p>
    <w:p w14:paraId="63686AD7" w14:textId="51818069" w:rsidR="001674D2" w:rsidRDefault="001674D2" w:rsidP="001674D2">
      <w:pPr>
        <w:pStyle w:val="ListParagraph"/>
        <w:numPr>
          <w:ilvl w:val="0"/>
          <w:numId w:val="25"/>
        </w:numPr>
      </w:pPr>
      <w:r>
        <w:t>C</w:t>
      </w:r>
    </w:p>
    <w:p w14:paraId="65C6E3EF" w14:textId="6580CF34" w:rsidR="001674D2" w:rsidRDefault="001674D2" w:rsidP="001674D2">
      <w:pPr>
        <w:pStyle w:val="ListParagraph"/>
        <w:numPr>
          <w:ilvl w:val="0"/>
          <w:numId w:val="25"/>
        </w:numPr>
      </w:pPr>
      <w:r>
        <w:t>A</w:t>
      </w:r>
    </w:p>
    <w:p w14:paraId="2EC25984" w14:textId="12F3AB2F" w:rsidR="001674D2" w:rsidRDefault="001674D2" w:rsidP="001674D2">
      <w:pPr>
        <w:pStyle w:val="ListParagraph"/>
        <w:numPr>
          <w:ilvl w:val="0"/>
          <w:numId w:val="25"/>
        </w:numPr>
      </w:pPr>
      <w:r>
        <w:t>B</w:t>
      </w:r>
    </w:p>
    <w:p w14:paraId="6E9111CE" w14:textId="16F1F18C" w:rsidR="001674D2" w:rsidRDefault="001674D2" w:rsidP="001674D2">
      <w:pPr>
        <w:pStyle w:val="ListParagraph"/>
        <w:numPr>
          <w:ilvl w:val="0"/>
          <w:numId w:val="25"/>
        </w:numPr>
      </w:pPr>
      <w:r>
        <w:t>D</w:t>
      </w:r>
    </w:p>
    <w:p w14:paraId="65D6D391" w14:textId="445E7CC1" w:rsidR="001674D2" w:rsidRDefault="001674D2" w:rsidP="001674D2"/>
    <w:sectPr w:rsidR="001674D2" w:rsidSect="001674D2">
      <w:pgSz w:w="12240" w:h="15840"/>
      <w:pgMar w:top="1440" w:right="1440" w:bottom="2448" w:left="1440" w:header="720" w:footer="720" w:gutter="0"/>
      <w:cols w:num="3"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EF5C32"/>
    <w:multiLevelType w:val="hybridMultilevel"/>
    <w:tmpl w:val="6952F0C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96D4727"/>
    <w:multiLevelType w:val="hybridMultilevel"/>
    <w:tmpl w:val="1310CEA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197B93"/>
    <w:multiLevelType w:val="hybridMultilevel"/>
    <w:tmpl w:val="F6385DA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B4622B8"/>
    <w:multiLevelType w:val="hybridMultilevel"/>
    <w:tmpl w:val="8E98C45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F461F65"/>
    <w:multiLevelType w:val="hybridMultilevel"/>
    <w:tmpl w:val="D00876A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1B21CFD"/>
    <w:multiLevelType w:val="hybridMultilevel"/>
    <w:tmpl w:val="B320551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87E4D7D"/>
    <w:multiLevelType w:val="hybridMultilevel"/>
    <w:tmpl w:val="E072244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89C5C77"/>
    <w:multiLevelType w:val="hybridMultilevel"/>
    <w:tmpl w:val="495C9FC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8EE203F"/>
    <w:multiLevelType w:val="hybridMultilevel"/>
    <w:tmpl w:val="422C0E5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A1729F5"/>
    <w:multiLevelType w:val="hybridMultilevel"/>
    <w:tmpl w:val="285256B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A3316C1"/>
    <w:multiLevelType w:val="hybridMultilevel"/>
    <w:tmpl w:val="84F6330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A606B86"/>
    <w:multiLevelType w:val="hybridMultilevel"/>
    <w:tmpl w:val="C742A9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54440F5"/>
    <w:multiLevelType w:val="hybridMultilevel"/>
    <w:tmpl w:val="FC42137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76E3A4B"/>
    <w:multiLevelType w:val="hybridMultilevel"/>
    <w:tmpl w:val="E1ECCFC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7CA0F38"/>
    <w:multiLevelType w:val="hybridMultilevel"/>
    <w:tmpl w:val="17206F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8CC3879"/>
    <w:multiLevelType w:val="hybridMultilevel"/>
    <w:tmpl w:val="B08C618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62E0BFD"/>
    <w:multiLevelType w:val="hybridMultilevel"/>
    <w:tmpl w:val="9112F5A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95A4ABD"/>
    <w:multiLevelType w:val="hybridMultilevel"/>
    <w:tmpl w:val="D68E981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A2D61BB"/>
    <w:multiLevelType w:val="hybridMultilevel"/>
    <w:tmpl w:val="BE401B3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6467238"/>
    <w:multiLevelType w:val="hybridMultilevel"/>
    <w:tmpl w:val="AAC6F33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0850804"/>
    <w:multiLevelType w:val="hybridMultilevel"/>
    <w:tmpl w:val="F7D2E16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9842D96"/>
    <w:multiLevelType w:val="hybridMultilevel"/>
    <w:tmpl w:val="12BAA6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93D6CF1"/>
    <w:multiLevelType w:val="hybridMultilevel"/>
    <w:tmpl w:val="E4D2E87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CFF1B4A"/>
    <w:multiLevelType w:val="hybridMultilevel"/>
    <w:tmpl w:val="2976FDF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E0B4F3B"/>
    <w:multiLevelType w:val="hybridMultilevel"/>
    <w:tmpl w:val="903E0DF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EB00342"/>
    <w:multiLevelType w:val="hybridMultilevel"/>
    <w:tmpl w:val="1A184BA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5"/>
  </w:num>
  <w:num w:numId="3">
    <w:abstractNumId w:val="13"/>
  </w:num>
  <w:num w:numId="4">
    <w:abstractNumId w:val="17"/>
  </w:num>
  <w:num w:numId="5">
    <w:abstractNumId w:val="20"/>
  </w:num>
  <w:num w:numId="6">
    <w:abstractNumId w:val="24"/>
  </w:num>
  <w:num w:numId="7">
    <w:abstractNumId w:val="4"/>
  </w:num>
  <w:num w:numId="8">
    <w:abstractNumId w:val="8"/>
  </w:num>
  <w:num w:numId="9">
    <w:abstractNumId w:val="18"/>
  </w:num>
  <w:num w:numId="10">
    <w:abstractNumId w:val="19"/>
  </w:num>
  <w:num w:numId="11">
    <w:abstractNumId w:val="3"/>
  </w:num>
  <w:num w:numId="12">
    <w:abstractNumId w:val="22"/>
  </w:num>
  <w:num w:numId="13">
    <w:abstractNumId w:val="0"/>
  </w:num>
  <w:num w:numId="14">
    <w:abstractNumId w:val="1"/>
  </w:num>
  <w:num w:numId="15">
    <w:abstractNumId w:val="7"/>
  </w:num>
  <w:num w:numId="16">
    <w:abstractNumId w:val="25"/>
  </w:num>
  <w:num w:numId="17">
    <w:abstractNumId w:val="14"/>
  </w:num>
  <w:num w:numId="18">
    <w:abstractNumId w:val="2"/>
  </w:num>
  <w:num w:numId="19">
    <w:abstractNumId w:val="9"/>
  </w:num>
  <w:num w:numId="20">
    <w:abstractNumId w:val="11"/>
  </w:num>
  <w:num w:numId="21">
    <w:abstractNumId w:val="10"/>
  </w:num>
  <w:num w:numId="22">
    <w:abstractNumId w:val="23"/>
  </w:num>
  <w:num w:numId="23">
    <w:abstractNumId w:val="12"/>
  </w:num>
  <w:num w:numId="24">
    <w:abstractNumId w:val="21"/>
  </w:num>
  <w:num w:numId="25">
    <w:abstractNumId w:val="15"/>
  </w:num>
  <w:num w:numId="26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E2MDY0MzM3NzKxsDBS0lEKTi0uzszPAykwrAUAttXtfiwAAAA="/>
  </w:docVars>
  <w:rsids>
    <w:rsidRoot w:val="008D16FC"/>
    <w:rsid w:val="001674D2"/>
    <w:rsid w:val="003A34E9"/>
    <w:rsid w:val="008D16FC"/>
    <w:rsid w:val="009260F9"/>
    <w:rsid w:val="00942D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C2978CF"/>
  <w15:chartTrackingRefBased/>
  <w15:docId w15:val="{5DEECC92-7E9B-814F-9B9A-482FF579F4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D16F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100</Words>
  <Characters>571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opez, Carolina - 0215545</dc:creator>
  <cp:keywords/>
  <dc:description/>
  <cp:lastModifiedBy>Jeff Raymond</cp:lastModifiedBy>
  <cp:revision>2</cp:revision>
  <dcterms:created xsi:type="dcterms:W3CDTF">2020-01-24T01:33:00Z</dcterms:created>
  <dcterms:modified xsi:type="dcterms:W3CDTF">2020-01-24T01:33:00Z</dcterms:modified>
</cp:coreProperties>
</file>